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BCBC9" w14:textId="0C07BEB7" w:rsidR="009A33E6" w:rsidRDefault="001442E6" w:rsidP="001442E6">
      <w:pPr>
        <w:rPr>
          <w:b/>
          <w:sz w:val="32"/>
        </w:rPr>
      </w:pPr>
      <w:r w:rsidRPr="00953005">
        <w:rPr>
          <w:b/>
          <w:sz w:val="32"/>
        </w:rPr>
        <w:t>Task 4. Predictive Modeling Using Neural Networks (5.5 marks)</w:t>
      </w:r>
    </w:p>
    <w:p w14:paraId="202C1B8B" w14:textId="77777777" w:rsidR="00E9610B" w:rsidRPr="009A33E6" w:rsidRDefault="00E9610B" w:rsidP="001442E6">
      <w:pPr>
        <w:rPr>
          <w:b/>
          <w:sz w:val="32"/>
        </w:rPr>
      </w:pPr>
    </w:p>
    <w:p w14:paraId="5FD20FDD" w14:textId="4FD5A5F1" w:rsidR="001442E6" w:rsidRPr="00E9610B" w:rsidRDefault="009A33E6" w:rsidP="001442E6">
      <w:pPr>
        <w:rPr>
          <w:b/>
          <w:i/>
          <w:sz w:val="28"/>
        </w:rPr>
      </w:pPr>
      <w:r w:rsidRPr="00E9610B">
        <w:rPr>
          <w:b/>
          <w:i/>
          <w:sz w:val="28"/>
        </w:rPr>
        <w:t xml:space="preserve">1. </w:t>
      </w:r>
      <w:r w:rsidR="001442E6" w:rsidRPr="00E9610B">
        <w:rPr>
          <w:b/>
          <w:i/>
          <w:sz w:val="28"/>
        </w:rPr>
        <w:t xml:space="preserve"> Build a Neural Network model using the default setting. Answer the following:</w:t>
      </w:r>
    </w:p>
    <w:p w14:paraId="51C32335" w14:textId="49482851" w:rsidR="001442E6" w:rsidRPr="00DB6080" w:rsidRDefault="001442E6" w:rsidP="00E9610B">
      <w:pPr>
        <w:ind w:left="720"/>
        <w:rPr>
          <w:sz w:val="24"/>
        </w:rPr>
      </w:pPr>
      <w:r w:rsidRPr="00DB6080">
        <w:rPr>
          <w:sz w:val="24"/>
        </w:rPr>
        <w:t>a. What are the parameters used? Explain your decision. What is the optimal</w:t>
      </w:r>
      <w:r w:rsidR="00E9610B" w:rsidRPr="00DB6080">
        <w:rPr>
          <w:sz w:val="24"/>
        </w:rPr>
        <w:t xml:space="preserve"> </w:t>
      </w:r>
      <w:r w:rsidRPr="00DB6080">
        <w:rPr>
          <w:sz w:val="24"/>
        </w:rPr>
        <w:t>network architecture?</w:t>
      </w:r>
    </w:p>
    <w:p w14:paraId="703F94C6" w14:textId="61D2550C" w:rsidR="00DB6080" w:rsidRPr="00DB6080" w:rsidRDefault="00DB6080" w:rsidP="00DB6080">
      <w:pPr>
        <w:rPr>
          <w:sz w:val="28"/>
        </w:rPr>
      </w:pPr>
      <w:r>
        <w:rPr>
          <w:sz w:val="28"/>
        </w:rPr>
        <w:t xml:space="preserve">First model was built on default parameters. </w:t>
      </w:r>
      <w:r w:rsidRPr="00885BA7">
        <w:rPr>
          <w:b/>
          <w:sz w:val="28"/>
        </w:rPr>
        <w:t>Such as</w:t>
      </w:r>
      <w:r>
        <w:rPr>
          <w:noProof/>
        </w:rPr>
        <w:drawing>
          <wp:inline distT="0" distB="0" distL="0" distR="0" wp14:anchorId="0B623DAC" wp14:editId="28143E0E">
            <wp:extent cx="5943600" cy="1056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056640"/>
                    </a:xfrm>
                    <a:prstGeom prst="rect">
                      <a:avLst/>
                    </a:prstGeom>
                  </pic:spPr>
                </pic:pic>
              </a:graphicData>
            </a:graphic>
          </wp:inline>
        </w:drawing>
      </w:r>
    </w:p>
    <w:p w14:paraId="462A87CA" w14:textId="030F7AB2" w:rsidR="001442E6" w:rsidRDefault="001442E6" w:rsidP="00E9610B">
      <w:pPr>
        <w:ind w:left="720"/>
        <w:rPr>
          <w:sz w:val="24"/>
        </w:rPr>
      </w:pPr>
      <w:r w:rsidRPr="00DB6080">
        <w:rPr>
          <w:sz w:val="24"/>
        </w:rPr>
        <w:t>b. How many iterations are needed to train this network?</w:t>
      </w:r>
    </w:p>
    <w:p w14:paraId="03E2AF5F" w14:textId="27CAAFD0" w:rsidR="000940C5" w:rsidRPr="000940C5" w:rsidRDefault="000940C5" w:rsidP="000940C5">
      <w:pPr>
        <w:rPr>
          <w:sz w:val="28"/>
        </w:rPr>
      </w:pPr>
      <w:r>
        <w:rPr>
          <w:sz w:val="28"/>
        </w:rPr>
        <w:t xml:space="preserve">Since the model was built and tested on the default </w:t>
      </w:r>
      <w:proofErr w:type="spellStart"/>
      <w:r w:rsidRPr="00C503E7">
        <w:rPr>
          <w:b/>
          <w:sz w:val="28"/>
        </w:rPr>
        <w:t>MLPClassifier</w:t>
      </w:r>
      <w:proofErr w:type="spellEnd"/>
      <w:r>
        <w:rPr>
          <w:sz w:val="28"/>
        </w:rPr>
        <w:t xml:space="preserve"> settings, </w:t>
      </w:r>
      <w:r>
        <w:rPr>
          <w:b/>
          <w:i/>
          <w:sz w:val="28"/>
        </w:rPr>
        <w:t xml:space="preserve">200 epochs (iterations) </w:t>
      </w:r>
      <w:r>
        <w:rPr>
          <w:sz w:val="28"/>
        </w:rPr>
        <w:t>was used to train this network</w:t>
      </w:r>
    </w:p>
    <w:p w14:paraId="68A81A8F" w14:textId="3CE4154C" w:rsidR="001442E6" w:rsidRDefault="001442E6" w:rsidP="00E9610B">
      <w:pPr>
        <w:ind w:left="720"/>
        <w:rPr>
          <w:sz w:val="24"/>
        </w:rPr>
      </w:pPr>
      <w:r w:rsidRPr="00DB6080">
        <w:rPr>
          <w:sz w:val="24"/>
        </w:rPr>
        <w:t>c. Do you see any sign of over-fitting?</w:t>
      </w:r>
    </w:p>
    <w:p w14:paraId="1511DD07" w14:textId="2F8DAAFA" w:rsidR="00F53EE3" w:rsidRDefault="00F53EE3" w:rsidP="00F53EE3">
      <w:pPr>
        <w:rPr>
          <w:sz w:val="28"/>
        </w:rPr>
      </w:pPr>
      <w:r>
        <w:rPr>
          <w:sz w:val="28"/>
        </w:rPr>
        <w:t xml:space="preserve">There is a </w:t>
      </w:r>
      <w:r>
        <w:rPr>
          <w:b/>
          <w:sz w:val="28"/>
        </w:rPr>
        <w:t xml:space="preserve">major overfitting </w:t>
      </w:r>
      <w:r>
        <w:rPr>
          <w:sz w:val="28"/>
        </w:rPr>
        <w:t>issue in this model.</w:t>
      </w:r>
      <w:r w:rsidR="006C270A">
        <w:rPr>
          <w:sz w:val="28"/>
        </w:rPr>
        <w:t xml:space="preserve"> As seen in the picture below, there is a</w:t>
      </w:r>
      <w:r w:rsidR="00331611">
        <w:rPr>
          <w:sz w:val="28"/>
        </w:rPr>
        <w:t xml:space="preserve"> significant</w:t>
      </w:r>
      <w:r w:rsidR="006C270A">
        <w:rPr>
          <w:sz w:val="28"/>
        </w:rPr>
        <w:t xml:space="preserve"> accuracy difference of </w:t>
      </w:r>
      <w:r w:rsidR="00331611">
        <w:rPr>
          <w:sz w:val="28"/>
        </w:rPr>
        <w:t xml:space="preserve">around 0.22. When the train accuracy gives distinct difference compared to the test accuracy, it is most likely saying, the learning algorithm has failed to generalise on the data inputs and has found relationships between input and target variable, outputting high training accuracy, however, when it came to test data (which does not display its target values), it will perform poorly. </w:t>
      </w:r>
    </w:p>
    <w:p w14:paraId="5A66EE07" w14:textId="4C95F2BA" w:rsidR="006C270A" w:rsidRPr="00F53EE3" w:rsidRDefault="006C270A" w:rsidP="00F53EE3">
      <w:pPr>
        <w:rPr>
          <w:sz w:val="28"/>
        </w:rPr>
      </w:pPr>
      <w:r>
        <w:rPr>
          <w:noProof/>
        </w:rPr>
        <w:drawing>
          <wp:inline distT="0" distB="0" distL="0" distR="0" wp14:anchorId="34A7DAF3" wp14:editId="48CB579B">
            <wp:extent cx="3733800" cy="442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21295" cy="476391"/>
                    </a:xfrm>
                    <a:prstGeom prst="rect">
                      <a:avLst/>
                    </a:prstGeom>
                  </pic:spPr>
                </pic:pic>
              </a:graphicData>
            </a:graphic>
          </wp:inline>
        </w:drawing>
      </w:r>
      <w:r w:rsidR="00331611" w:rsidRPr="00331611">
        <w:t xml:space="preserve"> </w:t>
      </w:r>
    </w:p>
    <w:p w14:paraId="062A1D1A" w14:textId="7B26CB09" w:rsidR="004106CA" w:rsidRDefault="001442E6" w:rsidP="004106CA">
      <w:pPr>
        <w:ind w:left="720"/>
        <w:rPr>
          <w:sz w:val="24"/>
        </w:rPr>
      </w:pPr>
      <w:r w:rsidRPr="00DB6080">
        <w:rPr>
          <w:sz w:val="24"/>
        </w:rPr>
        <w:t>d. Did the training process converge and resulted in the best model?</w:t>
      </w:r>
    </w:p>
    <w:p w14:paraId="1A4822F7" w14:textId="226E4CE1" w:rsidR="004106CA" w:rsidRPr="004106CA" w:rsidRDefault="004106CA" w:rsidP="004106CA">
      <w:pPr>
        <w:rPr>
          <w:sz w:val="28"/>
        </w:rPr>
      </w:pPr>
      <w:r>
        <w:rPr>
          <w:sz w:val="28"/>
        </w:rPr>
        <w:t>As this is the first model produced with default hyperparameters, we cannot conclude this is the best model. However, from what we can see from the Train / Test accuracy values, this model is poorly performing, due to overfitting.</w:t>
      </w:r>
    </w:p>
    <w:p w14:paraId="3F14557B" w14:textId="3868B74D" w:rsidR="001442E6" w:rsidRDefault="001442E6" w:rsidP="00E9610B">
      <w:pPr>
        <w:ind w:left="720"/>
        <w:rPr>
          <w:sz w:val="24"/>
        </w:rPr>
      </w:pPr>
      <w:r w:rsidRPr="00DB6080">
        <w:rPr>
          <w:sz w:val="24"/>
        </w:rPr>
        <w:t>e. What is classification accuracy on training and test datasets?</w:t>
      </w:r>
    </w:p>
    <w:p w14:paraId="244CD1A0" w14:textId="13EA7318" w:rsidR="00610A8C" w:rsidRDefault="00610A8C" w:rsidP="00610A8C">
      <w:pPr>
        <w:rPr>
          <w:sz w:val="28"/>
        </w:rPr>
      </w:pPr>
      <w:r>
        <w:rPr>
          <w:sz w:val="28"/>
        </w:rPr>
        <w:lastRenderedPageBreak/>
        <w:t>The classification accuracy on training and test datasets are;</w:t>
      </w:r>
    </w:p>
    <w:p w14:paraId="244E2CAC" w14:textId="5A320141" w:rsidR="00610A8C" w:rsidRDefault="00B4224B" w:rsidP="00610A8C">
      <w:pPr>
        <w:rPr>
          <w:b/>
          <w:sz w:val="28"/>
        </w:rPr>
      </w:pPr>
      <w:r>
        <w:rPr>
          <w:b/>
          <w:sz w:val="28"/>
        </w:rPr>
        <w:t>+</w:t>
      </w:r>
      <w:r w:rsidR="00610A8C">
        <w:rPr>
          <w:sz w:val="28"/>
        </w:rPr>
        <w:t xml:space="preserve"> </w:t>
      </w:r>
      <w:r w:rsidR="00610A8C">
        <w:rPr>
          <w:b/>
          <w:sz w:val="28"/>
        </w:rPr>
        <w:t>Train accuracy: 0.8808</w:t>
      </w:r>
      <w:r w:rsidR="009A6D15">
        <w:rPr>
          <w:b/>
          <w:sz w:val="28"/>
        </w:rPr>
        <w:t>219178082192</w:t>
      </w:r>
    </w:p>
    <w:p w14:paraId="09A8E917" w14:textId="54DF7FEF" w:rsidR="00610A8C" w:rsidRDefault="00610A8C" w:rsidP="00610A8C">
      <w:pPr>
        <w:rPr>
          <w:b/>
          <w:sz w:val="28"/>
        </w:rPr>
      </w:pPr>
      <w:r>
        <w:rPr>
          <w:b/>
          <w:sz w:val="28"/>
        </w:rPr>
        <w:t>+ Test Accuracy: 0.6</w:t>
      </w:r>
      <w:r w:rsidR="009A6D15">
        <w:rPr>
          <w:b/>
          <w:sz w:val="28"/>
        </w:rPr>
        <w:t>624203821656051</w:t>
      </w:r>
    </w:p>
    <w:tbl>
      <w:tblPr>
        <w:tblStyle w:val="TableGrid"/>
        <w:tblW w:w="0" w:type="auto"/>
        <w:tblLook w:val="04A0" w:firstRow="1" w:lastRow="0" w:firstColumn="1" w:lastColumn="0" w:noHBand="0" w:noVBand="1"/>
      </w:tblPr>
      <w:tblGrid>
        <w:gridCol w:w="1558"/>
        <w:gridCol w:w="1558"/>
        <w:gridCol w:w="1558"/>
        <w:gridCol w:w="1558"/>
        <w:gridCol w:w="1559"/>
      </w:tblGrid>
      <w:tr w:rsidR="00B964DE" w14:paraId="5BE8A2D6" w14:textId="77777777" w:rsidTr="00B964DE">
        <w:tc>
          <w:tcPr>
            <w:tcW w:w="1558" w:type="dxa"/>
          </w:tcPr>
          <w:p w14:paraId="281ADD69" w14:textId="77777777" w:rsidR="00B964DE" w:rsidRDefault="00B964DE" w:rsidP="00610A8C">
            <w:pPr>
              <w:rPr>
                <w:b/>
                <w:sz w:val="28"/>
              </w:rPr>
            </w:pPr>
          </w:p>
        </w:tc>
        <w:tc>
          <w:tcPr>
            <w:tcW w:w="1558" w:type="dxa"/>
          </w:tcPr>
          <w:p w14:paraId="29ACD7F1" w14:textId="1F62E2BD" w:rsidR="00B964DE" w:rsidRDefault="00B964DE" w:rsidP="00610A8C">
            <w:pPr>
              <w:rPr>
                <w:b/>
                <w:sz w:val="28"/>
              </w:rPr>
            </w:pPr>
            <w:r>
              <w:rPr>
                <w:b/>
                <w:sz w:val="28"/>
              </w:rPr>
              <w:t>precision</w:t>
            </w:r>
          </w:p>
        </w:tc>
        <w:tc>
          <w:tcPr>
            <w:tcW w:w="1558" w:type="dxa"/>
          </w:tcPr>
          <w:p w14:paraId="66E50760" w14:textId="0CF66015" w:rsidR="00B964DE" w:rsidRDefault="00B964DE" w:rsidP="00610A8C">
            <w:pPr>
              <w:rPr>
                <w:b/>
                <w:sz w:val="28"/>
              </w:rPr>
            </w:pPr>
            <w:r>
              <w:rPr>
                <w:b/>
                <w:sz w:val="28"/>
              </w:rPr>
              <w:t>recall</w:t>
            </w:r>
          </w:p>
        </w:tc>
        <w:tc>
          <w:tcPr>
            <w:tcW w:w="1558" w:type="dxa"/>
          </w:tcPr>
          <w:p w14:paraId="7B58CB02" w14:textId="1322023E" w:rsidR="00B964DE" w:rsidRDefault="00B964DE" w:rsidP="00610A8C">
            <w:pPr>
              <w:rPr>
                <w:b/>
                <w:sz w:val="28"/>
              </w:rPr>
            </w:pPr>
            <w:r>
              <w:rPr>
                <w:b/>
                <w:sz w:val="28"/>
              </w:rPr>
              <w:t>f1-score</w:t>
            </w:r>
          </w:p>
        </w:tc>
        <w:tc>
          <w:tcPr>
            <w:tcW w:w="1559" w:type="dxa"/>
          </w:tcPr>
          <w:p w14:paraId="18710377" w14:textId="532CEC52" w:rsidR="00B964DE" w:rsidRDefault="00B964DE" w:rsidP="00610A8C">
            <w:pPr>
              <w:rPr>
                <w:b/>
                <w:sz w:val="28"/>
              </w:rPr>
            </w:pPr>
            <w:r>
              <w:rPr>
                <w:b/>
                <w:sz w:val="28"/>
              </w:rPr>
              <w:t>support</w:t>
            </w:r>
          </w:p>
        </w:tc>
      </w:tr>
      <w:tr w:rsidR="00B964DE" w14:paraId="102711B5" w14:textId="77777777" w:rsidTr="00B964DE">
        <w:tc>
          <w:tcPr>
            <w:tcW w:w="1558" w:type="dxa"/>
          </w:tcPr>
          <w:p w14:paraId="06BBD41F" w14:textId="027DA552" w:rsidR="00B964DE" w:rsidRDefault="00B964DE" w:rsidP="00610A8C">
            <w:pPr>
              <w:rPr>
                <w:b/>
                <w:sz w:val="28"/>
              </w:rPr>
            </w:pPr>
            <w:r>
              <w:rPr>
                <w:b/>
                <w:sz w:val="28"/>
              </w:rPr>
              <w:t>0</w:t>
            </w:r>
          </w:p>
        </w:tc>
        <w:tc>
          <w:tcPr>
            <w:tcW w:w="1558" w:type="dxa"/>
          </w:tcPr>
          <w:p w14:paraId="6EC55DB6" w14:textId="63783D8A" w:rsidR="00B964DE" w:rsidRPr="00B964DE" w:rsidRDefault="00B964DE" w:rsidP="00610A8C">
            <w:pPr>
              <w:rPr>
                <w:sz w:val="28"/>
              </w:rPr>
            </w:pPr>
            <w:r>
              <w:rPr>
                <w:sz w:val="28"/>
              </w:rPr>
              <w:t>0.54</w:t>
            </w:r>
          </w:p>
        </w:tc>
        <w:tc>
          <w:tcPr>
            <w:tcW w:w="1558" w:type="dxa"/>
          </w:tcPr>
          <w:p w14:paraId="24A8EEA7" w14:textId="2ADEE5EC" w:rsidR="00B964DE" w:rsidRPr="00B964DE" w:rsidRDefault="00B964DE" w:rsidP="00610A8C">
            <w:pPr>
              <w:rPr>
                <w:sz w:val="28"/>
              </w:rPr>
            </w:pPr>
            <w:r>
              <w:rPr>
                <w:sz w:val="28"/>
              </w:rPr>
              <w:t>0.50</w:t>
            </w:r>
          </w:p>
        </w:tc>
        <w:tc>
          <w:tcPr>
            <w:tcW w:w="1558" w:type="dxa"/>
          </w:tcPr>
          <w:p w14:paraId="7FD846EB" w14:textId="19D6B03E" w:rsidR="00B964DE" w:rsidRPr="00B964DE" w:rsidRDefault="00B964DE" w:rsidP="00610A8C">
            <w:pPr>
              <w:rPr>
                <w:sz w:val="28"/>
              </w:rPr>
            </w:pPr>
            <w:r>
              <w:rPr>
                <w:sz w:val="28"/>
              </w:rPr>
              <w:t>0.52</w:t>
            </w:r>
          </w:p>
        </w:tc>
        <w:tc>
          <w:tcPr>
            <w:tcW w:w="1559" w:type="dxa"/>
          </w:tcPr>
          <w:p w14:paraId="2725A5CD" w14:textId="32878B63" w:rsidR="00B964DE" w:rsidRPr="00B964DE" w:rsidRDefault="00B964DE" w:rsidP="00610A8C">
            <w:pPr>
              <w:rPr>
                <w:sz w:val="28"/>
              </w:rPr>
            </w:pPr>
            <w:r>
              <w:rPr>
                <w:sz w:val="28"/>
              </w:rPr>
              <w:t>115</w:t>
            </w:r>
          </w:p>
        </w:tc>
      </w:tr>
      <w:tr w:rsidR="00B964DE" w14:paraId="48ADA67A" w14:textId="77777777" w:rsidTr="00B964DE">
        <w:tc>
          <w:tcPr>
            <w:tcW w:w="1558" w:type="dxa"/>
          </w:tcPr>
          <w:p w14:paraId="45DF13DC" w14:textId="293BFED3" w:rsidR="00B964DE" w:rsidRDefault="00B964DE" w:rsidP="00610A8C">
            <w:pPr>
              <w:rPr>
                <w:b/>
                <w:sz w:val="28"/>
              </w:rPr>
            </w:pPr>
            <w:r>
              <w:rPr>
                <w:b/>
                <w:sz w:val="28"/>
              </w:rPr>
              <w:t>1</w:t>
            </w:r>
          </w:p>
        </w:tc>
        <w:tc>
          <w:tcPr>
            <w:tcW w:w="1558" w:type="dxa"/>
          </w:tcPr>
          <w:p w14:paraId="1A09C73A" w14:textId="6DBB3413" w:rsidR="00B964DE" w:rsidRPr="00B964DE" w:rsidRDefault="00B964DE" w:rsidP="00610A8C">
            <w:pPr>
              <w:rPr>
                <w:sz w:val="28"/>
              </w:rPr>
            </w:pPr>
            <w:r>
              <w:rPr>
                <w:sz w:val="28"/>
              </w:rPr>
              <w:t>0.72</w:t>
            </w:r>
          </w:p>
        </w:tc>
        <w:tc>
          <w:tcPr>
            <w:tcW w:w="1558" w:type="dxa"/>
          </w:tcPr>
          <w:p w14:paraId="042CA98E" w14:textId="23753398" w:rsidR="00B964DE" w:rsidRPr="00B964DE" w:rsidRDefault="00B964DE" w:rsidP="00610A8C">
            <w:pPr>
              <w:rPr>
                <w:sz w:val="28"/>
              </w:rPr>
            </w:pPr>
            <w:r>
              <w:rPr>
                <w:sz w:val="28"/>
              </w:rPr>
              <w:t>0.76</w:t>
            </w:r>
          </w:p>
        </w:tc>
        <w:tc>
          <w:tcPr>
            <w:tcW w:w="1558" w:type="dxa"/>
          </w:tcPr>
          <w:p w14:paraId="407169E1" w14:textId="1F96F237" w:rsidR="00B964DE" w:rsidRPr="00B964DE" w:rsidRDefault="00B964DE" w:rsidP="00610A8C">
            <w:pPr>
              <w:rPr>
                <w:sz w:val="28"/>
              </w:rPr>
            </w:pPr>
            <w:r>
              <w:rPr>
                <w:sz w:val="28"/>
              </w:rPr>
              <w:t>0.74</w:t>
            </w:r>
          </w:p>
        </w:tc>
        <w:tc>
          <w:tcPr>
            <w:tcW w:w="1559" w:type="dxa"/>
          </w:tcPr>
          <w:p w14:paraId="59F7A68B" w14:textId="1F20FFF8" w:rsidR="00B964DE" w:rsidRPr="00B964DE" w:rsidRDefault="00B964DE" w:rsidP="00610A8C">
            <w:pPr>
              <w:rPr>
                <w:sz w:val="28"/>
              </w:rPr>
            </w:pPr>
            <w:r>
              <w:rPr>
                <w:sz w:val="28"/>
              </w:rPr>
              <w:t>199</w:t>
            </w:r>
          </w:p>
        </w:tc>
      </w:tr>
      <w:tr w:rsidR="00B964DE" w14:paraId="30709E32" w14:textId="77777777" w:rsidTr="00B964DE">
        <w:tc>
          <w:tcPr>
            <w:tcW w:w="1558" w:type="dxa"/>
          </w:tcPr>
          <w:p w14:paraId="14B10582" w14:textId="02EC36A4" w:rsidR="00B964DE" w:rsidRDefault="00B964DE" w:rsidP="00610A8C">
            <w:pPr>
              <w:rPr>
                <w:b/>
                <w:sz w:val="28"/>
              </w:rPr>
            </w:pPr>
            <w:r>
              <w:rPr>
                <w:b/>
                <w:sz w:val="28"/>
              </w:rPr>
              <w:t>avg / total</w:t>
            </w:r>
          </w:p>
        </w:tc>
        <w:tc>
          <w:tcPr>
            <w:tcW w:w="1558" w:type="dxa"/>
          </w:tcPr>
          <w:p w14:paraId="662D10A2" w14:textId="56BA6116" w:rsidR="00B964DE" w:rsidRPr="00B964DE" w:rsidRDefault="00B964DE" w:rsidP="00610A8C">
            <w:pPr>
              <w:rPr>
                <w:sz w:val="28"/>
              </w:rPr>
            </w:pPr>
            <w:r>
              <w:rPr>
                <w:sz w:val="28"/>
              </w:rPr>
              <w:t>0.66</w:t>
            </w:r>
          </w:p>
        </w:tc>
        <w:tc>
          <w:tcPr>
            <w:tcW w:w="1558" w:type="dxa"/>
          </w:tcPr>
          <w:p w14:paraId="69E410D5" w14:textId="74D22EFE" w:rsidR="00B964DE" w:rsidRPr="00B964DE" w:rsidRDefault="00B964DE" w:rsidP="00610A8C">
            <w:pPr>
              <w:rPr>
                <w:sz w:val="28"/>
              </w:rPr>
            </w:pPr>
            <w:r>
              <w:rPr>
                <w:sz w:val="28"/>
              </w:rPr>
              <w:t>0.66</w:t>
            </w:r>
          </w:p>
        </w:tc>
        <w:tc>
          <w:tcPr>
            <w:tcW w:w="1558" w:type="dxa"/>
          </w:tcPr>
          <w:p w14:paraId="6D66B07D" w14:textId="6978C91A" w:rsidR="00B964DE" w:rsidRPr="00B964DE" w:rsidRDefault="00B964DE" w:rsidP="00610A8C">
            <w:pPr>
              <w:rPr>
                <w:sz w:val="28"/>
              </w:rPr>
            </w:pPr>
            <w:r>
              <w:rPr>
                <w:sz w:val="28"/>
              </w:rPr>
              <w:t>0.66</w:t>
            </w:r>
          </w:p>
        </w:tc>
        <w:tc>
          <w:tcPr>
            <w:tcW w:w="1559" w:type="dxa"/>
          </w:tcPr>
          <w:p w14:paraId="178DA7F2" w14:textId="23055CF3" w:rsidR="00B964DE" w:rsidRPr="00B964DE" w:rsidRDefault="00B964DE" w:rsidP="00610A8C">
            <w:pPr>
              <w:rPr>
                <w:sz w:val="28"/>
              </w:rPr>
            </w:pPr>
            <w:r>
              <w:rPr>
                <w:sz w:val="28"/>
              </w:rPr>
              <w:t>314</w:t>
            </w:r>
          </w:p>
        </w:tc>
      </w:tr>
    </w:tbl>
    <w:p w14:paraId="6575EEF1" w14:textId="77777777" w:rsidR="00662A4A" w:rsidRPr="00610A8C" w:rsidRDefault="00662A4A" w:rsidP="00610A8C">
      <w:pPr>
        <w:rPr>
          <w:b/>
          <w:sz w:val="28"/>
        </w:rPr>
      </w:pPr>
    </w:p>
    <w:p w14:paraId="0CEBE21E" w14:textId="05B47369" w:rsidR="001442E6" w:rsidRDefault="001442E6" w:rsidP="001442E6">
      <w:pPr>
        <w:rPr>
          <w:b/>
          <w:i/>
          <w:sz w:val="28"/>
        </w:rPr>
      </w:pPr>
      <w:r w:rsidRPr="00E9610B">
        <w:rPr>
          <w:b/>
          <w:i/>
          <w:sz w:val="28"/>
        </w:rPr>
        <w:t xml:space="preserve">2. Refine this network by tuning it with </w:t>
      </w:r>
      <w:proofErr w:type="spellStart"/>
      <w:r w:rsidRPr="00E9610B">
        <w:rPr>
          <w:b/>
          <w:i/>
          <w:sz w:val="28"/>
        </w:rPr>
        <w:t>GridSearchCV</w:t>
      </w:r>
      <w:proofErr w:type="spellEnd"/>
      <w:r w:rsidRPr="00E9610B">
        <w:rPr>
          <w:b/>
          <w:i/>
          <w:sz w:val="28"/>
        </w:rPr>
        <w:t>. Report the trained model,</w:t>
      </w:r>
      <w:r w:rsidR="00E9610B">
        <w:rPr>
          <w:b/>
          <w:i/>
          <w:sz w:val="28"/>
        </w:rPr>
        <w:t xml:space="preserve"> </w:t>
      </w:r>
      <w:r w:rsidRPr="00E9610B">
        <w:rPr>
          <w:b/>
          <w:i/>
          <w:sz w:val="28"/>
        </w:rPr>
        <w:t>same as Task 4.1</w:t>
      </w:r>
    </w:p>
    <w:p w14:paraId="2BA83908" w14:textId="5E8A4306" w:rsidR="001D3D47" w:rsidRDefault="001D3D47" w:rsidP="001D3D47">
      <w:pPr>
        <w:ind w:left="720"/>
        <w:rPr>
          <w:sz w:val="28"/>
        </w:rPr>
      </w:pPr>
      <w:r w:rsidRPr="001442E6">
        <w:rPr>
          <w:sz w:val="28"/>
        </w:rPr>
        <w:t>a. What are the parameters used? Explain your decision. What is the optimal</w:t>
      </w:r>
      <w:r>
        <w:rPr>
          <w:sz w:val="28"/>
        </w:rPr>
        <w:t xml:space="preserve"> </w:t>
      </w:r>
      <w:r w:rsidRPr="001442E6">
        <w:rPr>
          <w:sz w:val="28"/>
        </w:rPr>
        <w:t>network architecture?</w:t>
      </w:r>
    </w:p>
    <w:p w14:paraId="16448FC2" w14:textId="77777777" w:rsidR="00D1461C" w:rsidRDefault="008207B9" w:rsidP="00B7009C">
      <w:pPr>
        <w:rPr>
          <w:sz w:val="28"/>
        </w:rPr>
      </w:pPr>
      <w:r>
        <w:rPr>
          <w:sz w:val="28"/>
        </w:rPr>
        <w:t xml:space="preserve">Using the </w:t>
      </w:r>
      <w:proofErr w:type="spellStart"/>
      <w:r>
        <w:rPr>
          <w:sz w:val="28"/>
        </w:rPr>
        <w:t>GridSearchCV</w:t>
      </w:r>
      <w:proofErr w:type="spellEnd"/>
      <w:r>
        <w:rPr>
          <w:sz w:val="28"/>
        </w:rPr>
        <w:t xml:space="preserve"> library, </w:t>
      </w:r>
      <w:r>
        <w:rPr>
          <w:b/>
          <w:sz w:val="28"/>
        </w:rPr>
        <w:t>“</w:t>
      </w:r>
      <w:proofErr w:type="spellStart"/>
      <w:r>
        <w:rPr>
          <w:b/>
          <w:sz w:val="28"/>
        </w:rPr>
        <w:t>max_</w:t>
      </w:r>
      <w:proofErr w:type="gramStart"/>
      <w:r>
        <w:rPr>
          <w:b/>
          <w:sz w:val="28"/>
        </w:rPr>
        <w:t>iter</w:t>
      </w:r>
      <w:proofErr w:type="spellEnd"/>
      <w:r>
        <w:rPr>
          <w:b/>
          <w:sz w:val="28"/>
        </w:rPr>
        <w:t>(</w:t>
      </w:r>
      <w:proofErr w:type="gramEnd"/>
      <w:r>
        <w:rPr>
          <w:b/>
          <w:sz w:val="28"/>
        </w:rPr>
        <w:t>max iterations or epoch)”</w:t>
      </w:r>
      <w:r w:rsidR="00D87DC8">
        <w:rPr>
          <w:sz w:val="28"/>
        </w:rPr>
        <w:t xml:space="preserve">, </w:t>
      </w:r>
      <w:r>
        <w:rPr>
          <w:sz w:val="28"/>
        </w:rPr>
        <w:t xml:space="preserve">  </w:t>
      </w:r>
      <w:r>
        <w:rPr>
          <w:b/>
          <w:sz w:val="28"/>
        </w:rPr>
        <w:t>“</w:t>
      </w:r>
      <w:proofErr w:type="spellStart"/>
      <w:r>
        <w:rPr>
          <w:b/>
          <w:sz w:val="28"/>
        </w:rPr>
        <w:t>hidden_layer_sizes</w:t>
      </w:r>
      <w:proofErr w:type="spellEnd"/>
      <w:r>
        <w:rPr>
          <w:b/>
          <w:sz w:val="28"/>
        </w:rPr>
        <w:t xml:space="preserve"> (number </w:t>
      </w:r>
      <w:r w:rsidR="00D87DC8">
        <w:rPr>
          <w:b/>
          <w:sz w:val="28"/>
        </w:rPr>
        <w:t>of neurons in each hidden layer</w:t>
      </w:r>
      <w:r>
        <w:rPr>
          <w:b/>
          <w:sz w:val="28"/>
        </w:rPr>
        <w:t>)”</w:t>
      </w:r>
      <w:r w:rsidR="00D87DC8">
        <w:rPr>
          <w:b/>
          <w:sz w:val="28"/>
        </w:rPr>
        <w:t xml:space="preserve"> </w:t>
      </w:r>
      <w:r w:rsidR="00D87DC8">
        <w:rPr>
          <w:sz w:val="28"/>
        </w:rPr>
        <w:t xml:space="preserve">and </w:t>
      </w:r>
      <w:r w:rsidR="00D87DC8">
        <w:rPr>
          <w:b/>
          <w:sz w:val="28"/>
        </w:rPr>
        <w:t>“alpha (</w:t>
      </w:r>
      <w:proofErr w:type="spellStart"/>
      <w:r w:rsidR="00D87DC8">
        <w:rPr>
          <w:b/>
          <w:sz w:val="28"/>
        </w:rPr>
        <w:t>regularsation</w:t>
      </w:r>
      <w:proofErr w:type="spellEnd"/>
      <w:r w:rsidR="00D87DC8">
        <w:rPr>
          <w:b/>
          <w:sz w:val="28"/>
        </w:rPr>
        <w:t xml:space="preserve"> parameter)” </w:t>
      </w:r>
      <w:r w:rsidR="00D87DC8">
        <w:rPr>
          <w:sz w:val="28"/>
        </w:rPr>
        <w:t>was</w:t>
      </w:r>
      <w:r w:rsidR="00D07107">
        <w:rPr>
          <w:sz w:val="28"/>
        </w:rPr>
        <w:t xml:space="preserve"> tuned to </w:t>
      </w:r>
      <w:proofErr w:type="spellStart"/>
      <w:r w:rsidR="00D07107">
        <w:rPr>
          <w:sz w:val="28"/>
        </w:rPr>
        <w:t>optimse</w:t>
      </w:r>
      <w:proofErr w:type="spellEnd"/>
      <w:r w:rsidR="00D07107">
        <w:rPr>
          <w:sz w:val="28"/>
        </w:rPr>
        <w:t xml:space="preserve"> the neural network’s model.</w:t>
      </w:r>
    </w:p>
    <w:p w14:paraId="793A1345" w14:textId="368960C9" w:rsidR="00B7009C" w:rsidRDefault="00D1461C" w:rsidP="00B7009C">
      <w:pPr>
        <w:rPr>
          <w:sz w:val="28"/>
        </w:rPr>
      </w:pPr>
      <w:r>
        <w:rPr>
          <w:sz w:val="28"/>
        </w:rPr>
        <w:t>Its optimal values were</w:t>
      </w:r>
      <w:r w:rsidR="003A0BA4">
        <w:rPr>
          <w:sz w:val="28"/>
        </w:rPr>
        <w:t xml:space="preserve"> listed below (also shown in photo below)</w:t>
      </w:r>
    </w:p>
    <w:p w14:paraId="646E08A9" w14:textId="7C978D45" w:rsidR="00D1461C" w:rsidRDefault="00D1461C" w:rsidP="00B7009C">
      <w:pPr>
        <w:rPr>
          <w:b/>
          <w:sz w:val="28"/>
        </w:rPr>
      </w:pPr>
      <w:r>
        <w:rPr>
          <w:b/>
          <w:sz w:val="28"/>
        </w:rPr>
        <w:t xml:space="preserve">+ </w:t>
      </w:r>
      <w:proofErr w:type="spellStart"/>
      <w:r>
        <w:rPr>
          <w:b/>
          <w:sz w:val="28"/>
        </w:rPr>
        <w:t>max_iter</w:t>
      </w:r>
      <w:proofErr w:type="spellEnd"/>
      <w:r>
        <w:rPr>
          <w:b/>
          <w:sz w:val="28"/>
        </w:rPr>
        <w:t xml:space="preserve"> = 300+</w:t>
      </w:r>
    </w:p>
    <w:p w14:paraId="5D13839B" w14:textId="71292597" w:rsidR="00D1461C" w:rsidRDefault="00D1461C" w:rsidP="00B7009C">
      <w:pPr>
        <w:rPr>
          <w:b/>
          <w:sz w:val="28"/>
        </w:rPr>
      </w:pPr>
      <w:r>
        <w:rPr>
          <w:b/>
          <w:sz w:val="28"/>
        </w:rPr>
        <w:t xml:space="preserve">+ </w:t>
      </w:r>
      <w:proofErr w:type="spellStart"/>
      <w:r>
        <w:rPr>
          <w:b/>
          <w:sz w:val="28"/>
        </w:rPr>
        <w:t>hidden_layer_sizes</w:t>
      </w:r>
      <w:proofErr w:type="spellEnd"/>
      <w:r>
        <w:rPr>
          <w:b/>
          <w:sz w:val="28"/>
        </w:rPr>
        <w:t xml:space="preserve"> = 1</w:t>
      </w:r>
    </w:p>
    <w:p w14:paraId="5294071E" w14:textId="36DA6A38" w:rsidR="00D1461C" w:rsidRDefault="00D1461C" w:rsidP="00B7009C">
      <w:pPr>
        <w:rPr>
          <w:b/>
          <w:sz w:val="28"/>
        </w:rPr>
      </w:pPr>
      <w:r>
        <w:rPr>
          <w:b/>
          <w:sz w:val="28"/>
        </w:rPr>
        <w:t>+ alpha = 0.01</w:t>
      </w:r>
    </w:p>
    <w:p w14:paraId="7429A6B4" w14:textId="3A66A3A7" w:rsidR="00D12EC7" w:rsidRDefault="00D12EC7" w:rsidP="00B7009C">
      <w:pPr>
        <w:rPr>
          <w:sz w:val="28"/>
        </w:rPr>
      </w:pPr>
      <w:r>
        <w:rPr>
          <w:sz w:val="28"/>
        </w:rPr>
        <w:t xml:space="preserve">It is </w:t>
      </w:r>
      <w:proofErr w:type="spellStart"/>
      <w:r>
        <w:rPr>
          <w:sz w:val="28"/>
        </w:rPr>
        <w:t>analysed</w:t>
      </w:r>
      <w:proofErr w:type="spellEnd"/>
      <w:r>
        <w:rPr>
          <w:sz w:val="28"/>
        </w:rPr>
        <w:t xml:space="preserve"> that, less complex models (smaller feature sets) tend to generalise on this dataset, therefore, hidden layer sizes were chosen as 1, which it was preformed best at.</w:t>
      </w:r>
    </w:p>
    <w:p w14:paraId="0EA11483" w14:textId="6BCBFE07" w:rsidR="00FA4E44" w:rsidRPr="00D12EC7" w:rsidRDefault="00FA4E44" w:rsidP="00B7009C">
      <w:pPr>
        <w:rPr>
          <w:sz w:val="28"/>
        </w:rPr>
      </w:pPr>
      <w:r>
        <w:rPr>
          <w:sz w:val="28"/>
        </w:rPr>
        <w:t>‘Alpha’ is a learning rate for gradient descent algorithm (process of going back and forward and modifying the weights)</w:t>
      </w:r>
      <w:r w:rsidR="00040223">
        <w:rPr>
          <w:sz w:val="28"/>
        </w:rPr>
        <w:t xml:space="preserve">. Larger the alpha, bigger steps and faster it trains and vice versa. </w:t>
      </w:r>
      <w:proofErr w:type="spellStart"/>
      <w:r w:rsidR="00040223">
        <w:rPr>
          <w:sz w:val="28"/>
        </w:rPr>
        <w:t>GridSearhCV</w:t>
      </w:r>
      <w:proofErr w:type="spellEnd"/>
      <w:r w:rsidR="00040223">
        <w:rPr>
          <w:sz w:val="28"/>
        </w:rPr>
        <w:t xml:space="preserve"> has returned 0.01 as the optimal value for ‘alpha’</w:t>
      </w:r>
    </w:p>
    <w:p w14:paraId="1FFE6968" w14:textId="30F7100A" w:rsidR="007A1E90" w:rsidRPr="00D1461C" w:rsidRDefault="007A1E90" w:rsidP="00B7009C">
      <w:pPr>
        <w:rPr>
          <w:sz w:val="28"/>
        </w:rPr>
      </w:pPr>
      <w:r>
        <w:rPr>
          <w:noProof/>
        </w:rPr>
        <w:lastRenderedPageBreak/>
        <w:drawing>
          <wp:inline distT="0" distB="0" distL="0" distR="0" wp14:anchorId="112F1A57" wp14:editId="2B25CC71">
            <wp:extent cx="4388251" cy="1819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91192" cy="1820494"/>
                    </a:xfrm>
                    <a:prstGeom prst="rect">
                      <a:avLst/>
                    </a:prstGeom>
                  </pic:spPr>
                </pic:pic>
              </a:graphicData>
            </a:graphic>
          </wp:inline>
        </w:drawing>
      </w:r>
    </w:p>
    <w:p w14:paraId="6FA0BF0C" w14:textId="4C683B3F" w:rsidR="001D3D47" w:rsidRDefault="001D3D47" w:rsidP="001D3D47">
      <w:pPr>
        <w:ind w:left="720"/>
        <w:rPr>
          <w:sz w:val="28"/>
        </w:rPr>
      </w:pPr>
      <w:r w:rsidRPr="001442E6">
        <w:rPr>
          <w:sz w:val="28"/>
        </w:rPr>
        <w:t>b. How many iterations are needed to train this network?</w:t>
      </w:r>
    </w:p>
    <w:p w14:paraId="55B5AE56" w14:textId="12775C77" w:rsidR="005D0BE7" w:rsidRPr="001442E6" w:rsidRDefault="005D0BE7" w:rsidP="005D0BE7">
      <w:pPr>
        <w:rPr>
          <w:sz w:val="28"/>
        </w:rPr>
      </w:pPr>
      <w:r>
        <w:rPr>
          <w:sz w:val="28"/>
        </w:rPr>
        <w:t xml:space="preserve">As shown in the picture above, approximately </w:t>
      </w:r>
      <w:r w:rsidRPr="002D11AE">
        <w:rPr>
          <w:b/>
          <w:sz w:val="28"/>
        </w:rPr>
        <w:t>300 epochs</w:t>
      </w:r>
      <w:r>
        <w:rPr>
          <w:sz w:val="28"/>
        </w:rPr>
        <w:t xml:space="preserve"> (iterations) are required to optimally train this network.</w:t>
      </w:r>
    </w:p>
    <w:p w14:paraId="04CE12B8" w14:textId="671EC54E" w:rsidR="001D3D47" w:rsidRDefault="001D3D47" w:rsidP="001D3D47">
      <w:pPr>
        <w:ind w:left="720"/>
        <w:rPr>
          <w:sz w:val="28"/>
        </w:rPr>
      </w:pPr>
      <w:r w:rsidRPr="001442E6">
        <w:rPr>
          <w:sz w:val="28"/>
        </w:rPr>
        <w:t>c. Do you see any sign of over-fitting?</w:t>
      </w:r>
    </w:p>
    <w:p w14:paraId="22843F5E" w14:textId="396F8C63" w:rsidR="008043DB" w:rsidRDefault="008043DB" w:rsidP="008043DB">
      <w:pPr>
        <w:rPr>
          <w:sz w:val="28"/>
        </w:rPr>
      </w:pPr>
      <w:r>
        <w:rPr>
          <w:sz w:val="28"/>
        </w:rPr>
        <w:t xml:space="preserve">As seen in the picture below, there is a slight </w:t>
      </w:r>
      <w:r w:rsidR="00053085">
        <w:rPr>
          <w:sz w:val="28"/>
        </w:rPr>
        <w:t>sign of over-fitting.</w:t>
      </w:r>
    </w:p>
    <w:p w14:paraId="4588B9D7" w14:textId="2051B919" w:rsidR="008043DB" w:rsidRPr="001442E6" w:rsidRDefault="008043DB" w:rsidP="008043DB">
      <w:pPr>
        <w:rPr>
          <w:sz w:val="28"/>
        </w:rPr>
      </w:pPr>
      <w:r>
        <w:rPr>
          <w:noProof/>
        </w:rPr>
        <w:drawing>
          <wp:inline distT="0" distB="0" distL="0" distR="0" wp14:anchorId="7A36AFB9" wp14:editId="76D10059">
            <wp:extent cx="3651250" cy="4381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51250" cy="438150"/>
                    </a:xfrm>
                    <a:prstGeom prst="rect">
                      <a:avLst/>
                    </a:prstGeom>
                  </pic:spPr>
                </pic:pic>
              </a:graphicData>
            </a:graphic>
          </wp:inline>
        </w:drawing>
      </w:r>
    </w:p>
    <w:p w14:paraId="70B0CAEC" w14:textId="6C2F7FC1" w:rsidR="001D3D47" w:rsidRDefault="001D3D47" w:rsidP="001D3D47">
      <w:pPr>
        <w:ind w:left="720"/>
        <w:rPr>
          <w:sz w:val="28"/>
        </w:rPr>
      </w:pPr>
      <w:r w:rsidRPr="001442E6">
        <w:rPr>
          <w:sz w:val="28"/>
        </w:rPr>
        <w:t>d. Did the training process converge and resulted in the best model?</w:t>
      </w:r>
    </w:p>
    <w:p w14:paraId="75450B44" w14:textId="3694F569" w:rsidR="001F21F2" w:rsidRDefault="001F21F2" w:rsidP="001F21F2">
      <w:pPr>
        <w:rPr>
          <w:sz w:val="28"/>
        </w:rPr>
      </w:pPr>
      <w:r>
        <w:rPr>
          <w:sz w:val="28"/>
        </w:rPr>
        <w:t xml:space="preserve">Compared to the previous model (picture below), there is a remarkable improvement in the test accuracy. Even though Train accuracy has ‘reduced’, big value difference between train and test accuracy signifies overfitting of the models. Therefore, current model tuned with </w:t>
      </w:r>
      <w:proofErr w:type="spellStart"/>
      <w:r>
        <w:rPr>
          <w:sz w:val="28"/>
        </w:rPr>
        <w:t>GridSearchCV</w:t>
      </w:r>
      <w:proofErr w:type="spellEnd"/>
      <w:r>
        <w:rPr>
          <w:sz w:val="28"/>
        </w:rPr>
        <w:t xml:space="preserve"> is significantly better compared to the default model.</w:t>
      </w:r>
    </w:p>
    <w:p w14:paraId="3BA4B6D0" w14:textId="3B9FBF16" w:rsidR="001F21F2" w:rsidRPr="001442E6" w:rsidRDefault="001F21F2" w:rsidP="001F21F2">
      <w:pPr>
        <w:rPr>
          <w:sz w:val="28"/>
        </w:rPr>
      </w:pPr>
      <w:r>
        <w:rPr>
          <w:noProof/>
        </w:rPr>
        <w:drawing>
          <wp:inline distT="0" distB="0" distL="0" distR="0" wp14:anchorId="7A727160" wp14:editId="13746D88">
            <wp:extent cx="3733800" cy="4423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21295" cy="476391"/>
                    </a:xfrm>
                    <a:prstGeom prst="rect">
                      <a:avLst/>
                    </a:prstGeom>
                  </pic:spPr>
                </pic:pic>
              </a:graphicData>
            </a:graphic>
          </wp:inline>
        </w:drawing>
      </w:r>
    </w:p>
    <w:p w14:paraId="76BC2A1B" w14:textId="695DDB44" w:rsidR="001D3D47" w:rsidRDefault="001D3D47" w:rsidP="001D3D47">
      <w:pPr>
        <w:ind w:left="720"/>
        <w:rPr>
          <w:sz w:val="28"/>
        </w:rPr>
      </w:pPr>
      <w:r w:rsidRPr="001442E6">
        <w:rPr>
          <w:sz w:val="28"/>
        </w:rPr>
        <w:t>e. What is classification accuracy on training and test datasets?</w:t>
      </w:r>
    </w:p>
    <w:p w14:paraId="47CFFD56" w14:textId="77777777" w:rsidR="003D081B" w:rsidRDefault="003D081B" w:rsidP="003D081B">
      <w:pPr>
        <w:rPr>
          <w:sz w:val="28"/>
        </w:rPr>
      </w:pPr>
      <w:r>
        <w:rPr>
          <w:sz w:val="28"/>
        </w:rPr>
        <w:t>The classification accuracy on training and test datasets are;</w:t>
      </w:r>
    </w:p>
    <w:p w14:paraId="113697EC" w14:textId="039F5D5C" w:rsidR="003D081B" w:rsidRDefault="003D081B" w:rsidP="003D081B">
      <w:pPr>
        <w:rPr>
          <w:b/>
          <w:sz w:val="28"/>
        </w:rPr>
      </w:pPr>
      <w:r>
        <w:rPr>
          <w:b/>
          <w:sz w:val="28"/>
        </w:rPr>
        <w:t>+</w:t>
      </w:r>
      <w:r>
        <w:rPr>
          <w:sz w:val="28"/>
        </w:rPr>
        <w:t xml:space="preserve"> </w:t>
      </w:r>
      <w:r>
        <w:rPr>
          <w:b/>
          <w:sz w:val="28"/>
        </w:rPr>
        <w:t xml:space="preserve">Train accuracy: </w:t>
      </w:r>
      <w:r w:rsidR="00913CF2" w:rsidRPr="00913CF2">
        <w:rPr>
          <w:b/>
          <w:sz w:val="28"/>
        </w:rPr>
        <w:t>0.7493150684931507</w:t>
      </w:r>
    </w:p>
    <w:p w14:paraId="766EFDBE" w14:textId="018A4106" w:rsidR="003D081B" w:rsidRDefault="003D081B" w:rsidP="003D081B">
      <w:pPr>
        <w:rPr>
          <w:b/>
          <w:sz w:val="28"/>
        </w:rPr>
      </w:pPr>
      <w:r>
        <w:rPr>
          <w:b/>
          <w:sz w:val="28"/>
        </w:rPr>
        <w:t xml:space="preserve">+ Test Accuracy: </w:t>
      </w:r>
      <w:r w:rsidR="00913CF2" w:rsidRPr="00913CF2">
        <w:rPr>
          <w:b/>
          <w:sz w:val="28"/>
        </w:rPr>
        <w:t>0.7101910828025477</w:t>
      </w:r>
    </w:p>
    <w:tbl>
      <w:tblPr>
        <w:tblStyle w:val="TableGrid"/>
        <w:tblW w:w="0" w:type="auto"/>
        <w:tblLook w:val="04A0" w:firstRow="1" w:lastRow="0" w:firstColumn="1" w:lastColumn="0" w:noHBand="0" w:noVBand="1"/>
      </w:tblPr>
      <w:tblGrid>
        <w:gridCol w:w="1558"/>
        <w:gridCol w:w="1558"/>
        <w:gridCol w:w="1558"/>
        <w:gridCol w:w="1558"/>
        <w:gridCol w:w="1559"/>
      </w:tblGrid>
      <w:tr w:rsidR="003D081B" w14:paraId="1D999DAA" w14:textId="77777777" w:rsidTr="003C0D01">
        <w:tc>
          <w:tcPr>
            <w:tcW w:w="1558" w:type="dxa"/>
          </w:tcPr>
          <w:p w14:paraId="1B094708" w14:textId="77777777" w:rsidR="003D081B" w:rsidRDefault="003D081B" w:rsidP="003C0D01">
            <w:pPr>
              <w:rPr>
                <w:b/>
                <w:sz w:val="28"/>
              </w:rPr>
            </w:pPr>
          </w:p>
        </w:tc>
        <w:tc>
          <w:tcPr>
            <w:tcW w:w="1558" w:type="dxa"/>
          </w:tcPr>
          <w:p w14:paraId="4DF6ABB0" w14:textId="77777777" w:rsidR="003D081B" w:rsidRDefault="003D081B" w:rsidP="003C0D01">
            <w:pPr>
              <w:rPr>
                <w:b/>
                <w:sz w:val="28"/>
              </w:rPr>
            </w:pPr>
            <w:r>
              <w:rPr>
                <w:b/>
                <w:sz w:val="28"/>
              </w:rPr>
              <w:t>precision</w:t>
            </w:r>
          </w:p>
        </w:tc>
        <w:tc>
          <w:tcPr>
            <w:tcW w:w="1558" w:type="dxa"/>
          </w:tcPr>
          <w:p w14:paraId="0B25581B" w14:textId="77777777" w:rsidR="003D081B" w:rsidRDefault="003D081B" w:rsidP="003C0D01">
            <w:pPr>
              <w:rPr>
                <w:b/>
                <w:sz w:val="28"/>
              </w:rPr>
            </w:pPr>
            <w:r>
              <w:rPr>
                <w:b/>
                <w:sz w:val="28"/>
              </w:rPr>
              <w:t>recall</w:t>
            </w:r>
          </w:p>
        </w:tc>
        <w:tc>
          <w:tcPr>
            <w:tcW w:w="1558" w:type="dxa"/>
          </w:tcPr>
          <w:p w14:paraId="32B1BD21" w14:textId="77777777" w:rsidR="003D081B" w:rsidRDefault="003D081B" w:rsidP="003C0D01">
            <w:pPr>
              <w:rPr>
                <w:b/>
                <w:sz w:val="28"/>
              </w:rPr>
            </w:pPr>
            <w:r>
              <w:rPr>
                <w:b/>
                <w:sz w:val="28"/>
              </w:rPr>
              <w:t>f1-score</w:t>
            </w:r>
          </w:p>
        </w:tc>
        <w:tc>
          <w:tcPr>
            <w:tcW w:w="1559" w:type="dxa"/>
          </w:tcPr>
          <w:p w14:paraId="67B1731A" w14:textId="77777777" w:rsidR="003D081B" w:rsidRDefault="003D081B" w:rsidP="003C0D01">
            <w:pPr>
              <w:rPr>
                <w:b/>
                <w:sz w:val="28"/>
              </w:rPr>
            </w:pPr>
            <w:r>
              <w:rPr>
                <w:b/>
                <w:sz w:val="28"/>
              </w:rPr>
              <w:t>support</w:t>
            </w:r>
          </w:p>
        </w:tc>
      </w:tr>
      <w:tr w:rsidR="003D081B" w14:paraId="3E268570" w14:textId="77777777" w:rsidTr="003C0D01">
        <w:tc>
          <w:tcPr>
            <w:tcW w:w="1558" w:type="dxa"/>
          </w:tcPr>
          <w:p w14:paraId="294247D8" w14:textId="77777777" w:rsidR="003D081B" w:rsidRDefault="003D081B" w:rsidP="003C0D01">
            <w:pPr>
              <w:rPr>
                <w:b/>
                <w:sz w:val="28"/>
              </w:rPr>
            </w:pPr>
            <w:r>
              <w:rPr>
                <w:b/>
                <w:sz w:val="28"/>
              </w:rPr>
              <w:t>0</w:t>
            </w:r>
          </w:p>
        </w:tc>
        <w:tc>
          <w:tcPr>
            <w:tcW w:w="1558" w:type="dxa"/>
          </w:tcPr>
          <w:p w14:paraId="6ECAEF13" w14:textId="3CA624DB" w:rsidR="003D081B" w:rsidRPr="00B964DE" w:rsidRDefault="003D081B" w:rsidP="003C0D01">
            <w:pPr>
              <w:rPr>
                <w:sz w:val="28"/>
              </w:rPr>
            </w:pPr>
            <w:r>
              <w:rPr>
                <w:sz w:val="28"/>
              </w:rPr>
              <w:t>0.</w:t>
            </w:r>
            <w:r w:rsidR="00B7364B">
              <w:rPr>
                <w:sz w:val="28"/>
              </w:rPr>
              <w:t>68</w:t>
            </w:r>
          </w:p>
        </w:tc>
        <w:tc>
          <w:tcPr>
            <w:tcW w:w="1558" w:type="dxa"/>
          </w:tcPr>
          <w:p w14:paraId="7A42A249" w14:textId="627ADBFD" w:rsidR="003D081B" w:rsidRPr="00B964DE" w:rsidRDefault="003D081B" w:rsidP="003C0D01">
            <w:pPr>
              <w:rPr>
                <w:sz w:val="28"/>
              </w:rPr>
            </w:pPr>
            <w:r>
              <w:rPr>
                <w:sz w:val="28"/>
              </w:rPr>
              <w:t>0.</w:t>
            </w:r>
            <w:r w:rsidR="00B7364B">
              <w:rPr>
                <w:sz w:val="28"/>
              </w:rPr>
              <w:t>4</w:t>
            </w:r>
            <w:r>
              <w:rPr>
                <w:sz w:val="28"/>
              </w:rPr>
              <w:t>0</w:t>
            </w:r>
          </w:p>
        </w:tc>
        <w:tc>
          <w:tcPr>
            <w:tcW w:w="1558" w:type="dxa"/>
          </w:tcPr>
          <w:p w14:paraId="6958CA6C" w14:textId="71695924" w:rsidR="003D081B" w:rsidRPr="00B964DE" w:rsidRDefault="003D081B" w:rsidP="003C0D01">
            <w:pPr>
              <w:rPr>
                <w:sz w:val="28"/>
              </w:rPr>
            </w:pPr>
            <w:r>
              <w:rPr>
                <w:sz w:val="28"/>
              </w:rPr>
              <w:t>0.5</w:t>
            </w:r>
            <w:r w:rsidR="00B7364B">
              <w:rPr>
                <w:sz w:val="28"/>
              </w:rPr>
              <w:t>0</w:t>
            </w:r>
          </w:p>
        </w:tc>
        <w:tc>
          <w:tcPr>
            <w:tcW w:w="1559" w:type="dxa"/>
          </w:tcPr>
          <w:p w14:paraId="0E5A6D79" w14:textId="77777777" w:rsidR="003D081B" w:rsidRPr="00B964DE" w:rsidRDefault="003D081B" w:rsidP="003C0D01">
            <w:pPr>
              <w:rPr>
                <w:sz w:val="28"/>
              </w:rPr>
            </w:pPr>
            <w:r>
              <w:rPr>
                <w:sz w:val="28"/>
              </w:rPr>
              <w:t>115</w:t>
            </w:r>
          </w:p>
        </w:tc>
      </w:tr>
      <w:tr w:rsidR="003D081B" w14:paraId="64DB7080" w14:textId="77777777" w:rsidTr="003C0D01">
        <w:tc>
          <w:tcPr>
            <w:tcW w:w="1558" w:type="dxa"/>
          </w:tcPr>
          <w:p w14:paraId="66D9E24A" w14:textId="77777777" w:rsidR="003D081B" w:rsidRDefault="003D081B" w:rsidP="003C0D01">
            <w:pPr>
              <w:rPr>
                <w:b/>
                <w:sz w:val="28"/>
              </w:rPr>
            </w:pPr>
            <w:r>
              <w:rPr>
                <w:b/>
                <w:sz w:val="28"/>
              </w:rPr>
              <w:lastRenderedPageBreak/>
              <w:t>1</w:t>
            </w:r>
          </w:p>
        </w:tc>
        <w:tc>
          <w:tcPr>
            <w:tcW w:w="1558" w:type="dxa"/>
          </w:tcPr>
          <w:p w14:paraId="4FCB3176" w14:textId="77777777" w:rsidR="003D081B" w:rsidRPr="00B964DE" w:rsidRDefault="003D081B" w:rsidP="003C0D01">
            <w:pPr>
              <w:rPr>
                <w:sz w:val="28"/>
              </w:rPr>
            </w:pPr>
            <w:r>
              <w:rPr>
                <w:sz w:val="28"/>
              </w:rPr>
              <w:t>0.72</w:t>
            </w:r>
          </w:p>
        </w:tc>
        <w:tc>
          <w:tcPr>
            <w:tcW w:w="1558" w:type="dxa"/>
          </w:tcPr>
          <w:p w14:paraId="41354A05" w14:textId="7DD44D1B" w:rsidR="003D081B" w:rsidRPr="00B964DE" w:rsidRDefault="003D081B" w:rsidP="003C0D01">
            <w:pPr>
              <w:rPr>
                <w:sz w:val="28"/>
              </w:rPr>
            </w:pPr>
            <w:r>
              <w:rPr>
                <w:sz w:val="28"/>
              </w:rPr>
              <w:t>0.</w:t>
            </w:r>
            <w:r w:rsidR="00B7364B">
              <w:rPr>
                <w:sz w:val="28"/>
              </w:rPr>
              <w:t>89</w:t>
            </w:r>
          </w:p>
        </w:tc>
        <w:tc>
          <w:tcPr>
            <w:tcW w:w="1558" w:type="dxa"/>
          </w:tcPr>
          <w:p w14:paraId="3465669A" w14:textId="6866A831" w:rsidR="003D081B" w:rsidRPr="00B964DE" w:rsidRDefault="003D081B" w:rsidP="003C0D01">
            <w:pPr>
              <w:rPr>
                <w:sz w:val="28"/>
              </w:rPr>
            </w:pPr>
            <w:r>
              <w:rPr>
                <w:sz w:val="28"/>
              </w:rPr>
              <w:t>0.</w:t>
            </w:r>
            <w:r w:rsidR="00B7364B">
              <w:rPr>
                <w:sz w:val="28"/>
              </w:rPr>
              <w:t>80</w:t>
            </w:r>
          </w:p>
        </w:tc>
        <w:tc>
          <w:tcPr>
            <w:tcW w:w="1559" w:type="dxa"/>
          </w:tcPr>
          <w:p w14:paraId="311DF20B" w14:textId="77777777" w:rsidR="003D081B" w:rsidRPr="00B964DE" w:rsidRDefault="003D081B" w:rsidP="003C0D01">
            <w:pPr>
              <w:rPr>
                <w:sz w:val="28"/>
              </w:rPr>
            </w:pPr>
            <w:r>
              <w:rPr>
                <w:sz w:val="28"/>
              </w:rPr>
              <w:t>199</w:t>
            </w:r>
          </w:p>
        </w:tc>
      </w:tr>
      <w:tr w:rsidR="003D081B" w14:paraId="07E975C9" w14:textId="77777777" w:rsidTr="003C0D01">
        <w:tc>
          <w:tcPr>
            <w:tcW w:w="1558" w:type="dxa"/>
          </w:tcPr>
          <w:p w14:paraId="5177DCE7" w14:textId="77777777" w:rsidR="003D081B" w:rsidRDefault="003D081B" w:rsidP="003C0D01">
            <w:pPr>
              <w:rPr>
                <w:b/>
                <w:sz w:val="28"/>
              </w:rPr>
            </w:pPr>
            <w:r>
              <w:rPr>
                <w:b/>
                <w:sz w:val="28"/>
              </w:rPr>
              <w:t>avg / total</w:t>
            </w:r>
          </w:p>
        </w:tc>
        <w:tc>
          <w:tcPr>
            <w:tcW w:w="1558" w:type="dxa"/>
          </w:tcPr>
          <w:p w14:paraId="7E62742A" w14:textId="1DA8D6BC" w:rsidR="003D081B" w:rsidRPr="00B964DE" w:rsidRDefault="003D081B" w:rsidP="003C0D01">
            <w:pPr>
              <w:rPr>
                <w:sz w:val="28"/>
              </w:rPr>
            </w:pPr>
            <w:r>
              <w:rPr>
                <w:sz w:val="28"/>
              </w:rPr>
              <w:t>0.</w:t>
            </w:r>
            <w:r w:rsidR="00B7364B">
              <w:rPr>
                <w:sz w:val="28"/>
              </w:rPr>
              <w:t>70</w:t>
            </w:r>
          </w:p>
        </w:tc>
        <w:tc>
          <w:tcPr>
            <w:tcW w:w="1558" w:type="dxa"/>
          </w:tcPr>
          <w:p w14:paraId="220F5ED4" w14:textId="144876FF" w:rsidR="003D081B" w:rsidRPr="00B964DE" w:rsidRDefault="003D081B" w:rsidP="003C0D01">
            <w:pPr>
              <w:rPr>
                <w:sz w:val="28"/>
              </w:rPr>
            </w:pPr>
            <w:r>
              <w:rPr>
                <w:sz w:val="28"/>
              </w:rPr>
              <w:t>0.</w:t>
            </w:r>
            <w:r w:rsidR="00B7364B">
              <w:rPr>
                <w:sz w:val="28"/>
              </w:rPr>
              <w:t>71</w:t>
            </w:r>
          </w:p>
        </w:tc>
        <w:tc>
          <w:tcPr>
            <w:tcW w:w="1558" w:type="dxa"/>
          </w:tcPr>
          <w:p w14:paraId="42B5B053" w14:textId="65D6E666" w:rsidR="003D081B" w:rsidRPr="00B964DE" w:rsidRDefault="003D081B" w:rsidP="003C0D01">
            <w:pPr>
              <w:rPr>
                <w:sz w:val="28"/>
              </w:rPr>
            </w:pPr>
            <w:r>
              <w:rPr>
                <w:sz w:val="28"/>
              </w:rPr>
              <w:t>0.6</w:t>
            </w:r>
            <w:r w:rsidR="00B7364B">
              <w:rPr>
                <w:sz w:val="28"/>
              </w:rPr>
              <w:t>9</w:t>
            </w:r>
          </w:p>
        </w:tc>
        <w:tc>
          <w:tcPr>
            <w:tcW w:w="1559" w:type="dxa"/>
          </w:tcPr>
          <w:p w14:paraId="4F3A3AAA" w14:textId="77777777" w:rsidR="003D081B" w:rsidRPr="00B964DE" w:rsidRDefault="003D081B" w:rsidP="003C0D01">
            <w:pPr>
              <w:rPr>
                <w:sz w:val="28"/>
              </w:rPr>
            </w:pPr>
            <w:r>
              <w:rPr>
                <w:sz w:val="28"/>
              </w:rPr>
              <w:t>314</w:t>
            </w:r>
          </w:p>
        </w:tc>
      </w:tr>
    </w:tbl>
    <w:p w14:paraId="50B19F76" w14:textId="0BE801A7" w:rsidR="00504C5A" w:rsidRPr="001D3D47" w:rsidRDefault="00504C5A" w:rsidP="003D081B">
      <w:pPr>
        <w:rPr>
          <w:sz w:val="28"/>
        </w:rPr>
      </w:pPr>
    </w:p>
    <w:p w14:paraId="4A770E27" w14:textId="585FA3DF" w:rsidR="001442E6" w:rsidRPr="001D3D47" w:rsidRDefault="001442E6" w:rsidP="001442E6">
      <w:pPr>
        <w:rPr>
          <w:b/>
          <w:i/>
          <w:sz w:val="28"/>
        </w:rPr>
      </w:pPr>
      <w:r w:rsidRPr="001D3D47">
        <w:rPr>
          <w:b/>
          <w:i/>
          <w:sz w:val="28"/>
        </w:rPr>
        <w:t>3. Build another Neural Network model with inputs selected from RFE with</w:t>
      </w:r>
      <w:r w:rsidR="001D3D47">
        <w:rPr>
          <w:b/>
          <w:i/>
          <w:sz w:val="28"/>
        </w:rPr>
        <w:t xml:space="preserve"> </w:t>
      </w:r>
      <w:r w:rsidRPr="001D3D47">
        <w:rPr>
          <w:b/>
          <w:i/>
          <w:sz w:val="28"/>
        </w:rPr>
        <w:t>regression (use the best model generated in Task 3) and selection with decision</w:t>
      </w:r>
      <w:r w:rsidR="001D3D47">
        <w:rPr>
          <w:b/>
          <w:i/>
          <w:sz w:val="28"/>
        </w:rPr>
        <w:t xml:space="preserve"> </w:t>
      </w:r>
      <w:r w:rsidRPr="001D3D47">
        <w:rPr>
          <w:b/>
          <w:i/>
          <w:sz w:val="28"/>
        </w:rPr>
        <w:t>tree (use the best model from Task 2). Answer the following:</w:t>
      </w:r>
    </w:p>
    <w:p w14:paraId="070DDB27" w14:textId="7B6A781D" w:rsidR="001442E6" w:rsidRDefault="001442E6" w:rsidP="00A32F87">
      <w:pPr>
        <w:ind w:left="720"/>
        <w:rPr>
          <w:sz w:val="28"/>
        </w:rPr>
      </w:pPr>
      <w:r w:rsidRPr="001442E6">
        <w:rPr>
          <w:sz w:val="28"/>
        </w:rPr>
        <w:t>a. Did feature selection help here? Any change in the network architecture?</w:t>
      </w:r>
      <w:r w:rsidR="00A32F87">
        <w:rPr>
          <w:sz w:val="28"/>
        </w:rPr>
        <w:t xml:space="preserve"> </w:t>
      </w:r>
      <w:r w:rsidRPr="001442E6">
        <w:rPr>
          <w:sz w:val="28"/>
        </w:rPr>
        <w:t>What inputs are being used as the network input?</w:t>
      </w:r>
    </w:p>
    <w:p w14:paraId="3E8EDEC1" w14:textId="3DD2135C" w:rsidR="00F52ED7" w:rsidRDefault="00F52ED7" w:rsidP="00F52ED7">
      <w:pPr>
        <w:rPr>
          <w:sz w:val="28"/>
        </w:rPr>
      </w:pPr>
      <w:r>
        <w:rPr>
          <w:sz w:val="28"/>
        </w:rPr>
        <w:t xml:space="preserve">In the model tuned with </w:t>
      </w:r>
      <w:proofErr w:type="spellStart"/>
      <w:r>
        <w:rPr>
          <w:sz w:val="28"/>
        </w:rPr>
        <w:t>GridSearchCV</w:t>
      </w:r>
      <w:proofErr w:type="spellEnd"/>
      <w:r>
        <w:rPr>
          <w:sz w:val="28"/>
        </w:rPr>
        <w:t xml:space="preserve">, there was a big improvement from the default model with a slight sign of overfitting. Using RFE, the decision tree’s feature selection did help slightly, however, using </w:t>
      </w:r>
      <w:r w:rsidR="00191E0C">
        <w:rPr>
          <w:sz w:val="28"/>
        </w:rPr>
        <w:t>RFE with regression displayed better results.</w:t>
      </w:r>
    </w:p>
    <w:p w14:paraId="3F3D8790" w14:textId="27419A86" w:rsidR="00191E0C" w:rsidRDefault="00191E0C" w:rsidP="00F52ED7">
      <w:pPr>
        <w:rPr>
          <w:sz w:val="28"/>
        </w:rPr>
      </w:pPr>
      <w:r>
        <w:rPr>
          <w:sz w:val="28"/>
        </w:rPr>
        <w:t xml:space="preserve">Overall, using Recursive Feature Elimination has improved accuracy notably </w:t>
      </w:r>
      <w:r w:rsidR="005A0386">
        <w:rPr>
          <w:sz w:val="28"/>
        </w:rPr>
        <w:t xml:space="preserve">and </w:t>
      </w:r>
      <w:r>
        <w:rPr>
          <w:sz w:val="28"/>
        </w:rPr>
        <w:t>most importantly</w:t>
      </w:r>
      <w:r w:rsidR="005A0386">
        <w:rPr>
          <w:sz w:val="28"/>
        </w:rPr>
        <w:t>, RFE with Logistic Regression shows close to no overfitting with</w:t>
      </w:r>
      <w:r w:rsidR="003B5E2B">
        <w:rPr>
          <w:sz w:val="28"/>
        </w:rPr>
        <w:t xml:space="preserve"> well</w:t>
      </w:r>
      <w:r w:rsidR="005A0386">
        <w:rPr>
          <w:sz w:val="28"/>
        </w:rPr>
        <w:t xml:space="preserve"> improved accuracy.</w:t>
      </w:r>
    </w:p>
    <w:p w14:paraId="1AD1BC08" w14:textId="40C775F8" w:rsidR="00E063B3" w:rsidRDefault="00E063B3" w:rsidP="00F52ED7">
      <w:pPr>
        <w:rPr>
          <w:sz w:val="28"/>
        </w:rPr>
      </w:pPr>
      <w:r>
        <w:rPr>
          <w:sz w:val="28"/>
        </w:rPr>
        <w:t>The difference in neural network architecture in all three models was ‘</w:t>
      </w:r>
      <w:proofErr w:type="spellStart"/>
      <w:r>
        <w:rPr>
          <w:sz w:val="28"/>
        </w:rPr>
        <w:t>hidden_layer_sizes</w:t>
      </w:r>
      <w:proofErr w:type="spellEnd"/>
      <w:r>
        <w:rPr>
          <w:sz w:val="28"/>
        </w:rPr>
        <w:t xml:space="preserve">’ or number of inputs in the hidden node. </w:t>
      </w:r>
      <w:proofErr w:type="spellStart"/>
      <w:r>
        <w:rPr>
          <w:sz w:val="28"/>
        </w:rPr>
        <w:t>GridSearchCV</w:t>
      </w:r>
      <w:proofErr w:type="spellEnd"/>
      <w:r>
        <w:rPr>
          <w:sz w:val="28"/>
        </w:rPr>
        <w:t xml:space="preserve"> showed optimal performance with at </w:t>
      </w:r>
      <w:r w:rsidR="00B363DA">
        <w:rPr>
          <w:sz w:val="28"/>
        </w:rPr>
        <w:t>1, RFE with Logistic Regression at 2, and RFE Feature selection with Decision tree at 3.</w:t>
      </w:r>
    </w:p>
    <w:p w14:paraId="1C0ED957" w14:textId="3EBB7C88" w:rsidR="0008705D" w:rsidRPr="009840E1" w:rsidRDefault="00F52ED7" w:rsidP="009840E1">
      <w:pPr>
        <w:rPr>
          <w:sz w:val="28"/>
        </w:rPr>
      </w:pPr>
      <w:r>
        <w:rPr>
          <w:noProof/>
        </w:rPr>
        <w:drawing>
          <wp:inline distT="0" distB="0" distL="0" distR="0" wp14:anchorId="39A5326A" wp14:editId="2E2C7AA9">
            <wp:extent cx="4355566" cy="170497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75460" cy="1712763"/>
                    </a:xfrm>
                    <a:prstGeom prst="rect">
                      <a:avLst/>
                    </a:prstGeom>
                  </pic:spPr>
                </pic:pic>
              </a:graphicData>
            </a:graphic>
          </wp:inline>
        </w:drawing>
      </w:r>
      <w:r w:rsidR="0008705D">
        <w:rPr>
          <w:b/>
          <w:sz w:val="28"/>
        </w:rPr>
        <w:t xml:space="preserve"> </w:t>
      </w:r>
      <w:proofErr w:type="spellStart"/>
      <w:r w:rsidR="009840E1">
        <w:rPr>
          <w:b/>
          <w:sz w:val="28"/>
        </w:rPr>
        <w:t>GridSearchCV</w:t>
      </w:r>
      <w:proofErr w:type="spellEnd"/>
      <w:r w:rsidR="009840E1">
        <w:rPr>
          <w:b/>
          <w:sz w:val="28"/>
        </w:rPr>
        <w:t xml:space="preserve"> only</w:t>
      </w:r>
    </w:p>
    <w:p w14:paraId="05246917" w14:textId="4BA5145F" w:rsidR="001E18B5" w:rsidRPr="001E18B5" w:rsidRDefault="001E18B5" w:rsidP="001E18B5">
      <w:pPr>
        <w:rPr>
          <w:b/>
          <w:sz w:val="28"/>
        </w:rPr>
      </w:pPr>
      <w:r>
        <w:rPr>
          <w:noProof/>
        </w:rPr>
        <w:lastRenderedPageBreak/>
        <w:drawing>
          <wp:inline distT="0" distB="0" distL="0" distR="0" wp14:anchorId="2BD86F41" wp14:editId="2930CD9B">
            <wp:extent cx="4143375" cy="1428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43375" cy="1428750"/>
                    </a:xfrm>
                    <a:prstGeom prst="rect">
                      <a:avLst/>
                    </a:prstGeom>
                  </pic:spPr>
                </pic:pic>
              </a:graphicData>
            </a:graphic>
          </wp:inline>
        </w:drawing>
      </w:r>
      <w:r w:rsidR="00F52ED7">
        <w:rPr>
          <w:b/>
          <w:sz w:val="28"/>
        </w:rPr>
        <w:t>Logistic Regression</w:t>
      </w:r>
      <w:r>
        <w:rPr>
          <w:b/>
          <w:sz w:val="28"/>
        </w:rPr>
        <w:t xml:space="preserve"> RFE </w:t>
      </w:r>
    </w:p>
    <w:p w14:paraId="107C7BC8" w14:textId="502EED1C" w:rsidR="000C5B58" w:rsidRPr="001E18B5" w:rsidRDefault="001E18B5" w:rsidP="000C5B58">
      <w:pPr>
        <w:rPr>
          <w:b/>
          <w:sz w:val="28"/>
        </w:rPr>
      </w:pPr>
      <w:r>
        <w:rPr>
          <w:noProof/>
        </w:rPr>
        <w:drawing>
          <wp:inline distT="0" distB="0" distL="0" distR="0" wp14:anchorId="5A5DD0C8" wp14:editId="5C1F6019">
            <wp:extent cx="4095750" cy="142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95750" cy="1428750"/>
                    </a:xfrm>
                    <a:prstGeom prst="rect">
                      <a:avLst/>
                    </a:prstGeom>
                  </pic:spPr>
                </pic:pic>
              </a:graphicData>
            </a:graphic>
          </wp:inline>
        </w:drawing>
      </w:r>
      <w:r>
        <w:rPr>
          <w:b/>
          <w:sz w:val="28"/>
        </w:rPr>
        <w:t>Decision Tree RFE</w:t>
      </w:r>
    </w:p>
    <w:p w14:paraId="399D0CEF" w14:textId="77777777" w:rsidR="001442E6" w:rsidRPr="001442E6" w:rsidRDefault="001442E6" w:rsidP="007863DE">
      <w:pPr>
        <w:ind w:left="720"/>
        <w:rPr>
          <w:sz w:val="28"/>
        </w:rPr>
      </w:pPr>
      <w:r w:rsidRPr="001442E6">
        <w:rPr>
          <w:sz w:val="28"/>
        </w:rPr>
        <w:t>b. What is classification accuracy on training and test datasets? Is there any</w:t>
      </w:r>
    </w:p>
    <w:p w14:paraId="5905F547" w14:textId="0F5CCEB5" w:rsidR="001442E6" w:rsidRDefault="001442E6" w:rsidP="007863DE">
      <w:pPr>
        <w:ind w:left="720"/>
        <w:rPr>
          <w:sz w:val="28"/>
        </w:rPr>
      </w:pPr>
      <w:r w:rsidRPr="001442E6">
        <w:rPr>
          <w:sz w:val="28"/>
        </w:rPr>
        <w:t>improvement in the outcome?</w:t>
      </w:r>
    </w:p>
    <w:p w14:paraId="7672A9D3" w14:textId="5BFC48DD" w:rsidR="0000464F" w:rsidRPr="001442E6" w:rsidRDefault="0000464F" w:rsidP="0000464F">
      <w:pPr>
        <w:rPr>
          <w:sz w:val="28"/>
        </w:rPr>
      </w:pPr>
      <w:r>
        <w:rPr>
          <w:sz w:val="28"/>
        </w:rPr>
        <w:t xml:space="preserve">As explained above, there was a notable improvement on accuracy compared to the last model tuned with </w:t>
      </w:r>
      <w:proofErr w:type="spellStart"/>
      <w:r>
        <w:rPr>
          <w:sz w:val="28"/>
        </w:rPr>
        <w:t>GridSearchCV</w:t>
      </w:r>
      <w:proofErr w:type="spellEnd"/>
      <w:r w:rsidR="001F536A">
        <w:rPr>
          <w:sz w:val="28"/>
        </w:rPr>
        <w:t xml:space="preserve"> with a difference of 0.03</w:t>
      </w:r>
      <w:r>
        <w:rPr>
          <w:sz w:val="28"/>
        </w:rPr>
        <w:t>, and compared to the default model, a</w:t>
      </w:r>
      <w:r w:rsidR="002730A2">
        <w:rPr>
          <w:sz w:val="28"/>
        </w:rPr>
        <w:t xml:space="preserve"> significant</w:t>
      </w:r>
      <w:r>
        <w:rPr>
          <w:sz w:val="28"/>
        </w:rPr>
        <w:t xml:space="preserve"> difference of 0.08</w:t>
      </w:r>
      <w:r w:rsidR="00E14B74">
        <w:rPr>
          <w:sz w:val="28"/>
        </w:rPr>
        <w:t>.</w:t>
      </w:r>
    </w:p>
    <w:p w14:paraId="549F976F" w14:textId="539F975F" w:rsidR="001442E6" w:rsidRDefault="001442E6" w:rsidP="007863DE">
      <w:pPr>
        <w:ind w:left="720"/>
        <w:rPr>
          <w:sz w:val="28"/>
        </w:rPr>
      </w:pPr>
      <w:r w:rsidRPr="001442E6">
        <w:rPr>
          <w:sz w:val="28"/>
        </w:rPr>
        <w:t>c. How many iterations are now needed to train this network?</w:t>
      </w:r>
    </w:p>
    <w:p w14:paraId="2C7EED62" w14:textId="0687A8EF" w:rsidR="00352FC2" w:rsidRPr="001442E6" w:rsidRDefault="00967005" w:rsidP="00352FC2">
      <w:pPr>
        <w:rPr>
          <w:sz w:val="28"/>
        </w:rPr>
      </w:pPr>
      <w:r>
        <w:rPr>
          <w:sz w:val="28"/>
        </w:rPr>
        <w:t>800 iterations are now required to train the network.</w:t>
      </w:r>
    </w:p>
    <w:p w14:paraId="098153B8" w14:textId="231C280F" w:rsidR="001442E6" w:rsidRDefault="001442E6" w:rsidP="007863DE">
      <w:pPr>
        <w:ind w:left="720"/>
        <w:rPr>
          <w:sz w:val="28"/>
        </w:rPr>
      </w:pPr>
      <w:r w:rsidRPr="001442E6">
        <w:rPr>
          <w:sz w:val="28"/>
        </w:rPr>
        <w:t>d. Do you see any sign of over-fitting?</w:t>
      </w:r>
    </w:p>
    <w:p w14:paraId="0A3979A8" w14:textId="644FB3D5" w:rsidR="005D277E" w:rsidRDefault="005D277E" w:rsidP="005D277E">
      <w:pPr>
        <w:rPr>
          <w:sz w:val="28"/>
        </w:rPr>
      </w:pPr>
      <w:r>
        <w:rPr>
          <w:sz w:val="28"/>
        </w:rPr>
        <w:t>As seen in the picture below, the accuracy score displays no overfitting signs from this model.</w:t>
      </w:r>
    </w:p>
    <w:p w14:paraId="5F6C7C0E" w14:textId="5FE0201E" w:rsidR="005D277E" w:rsidRPr="001442E6" w:rsidRDefault="005D277E" w:rsidP="005D277E">
      <w:pPr>
        <w:rPr>
          <w:sz w:val="28"/>
        </w:rPr>
      </w:pPr>
      <w:r>
        <w:rPr>
          <w:noProof/>
        </w:rPr>
        <w:drawing>
          <wp:inline distT="0" distB="0" distL="0" distR="0" wp14:anchorId="343D027B" wp14:editId="2394EB86">
            <wp:extent cx="4143375" cy="1428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43375" cy="1428750"/>
                    </a:xfrm>
                    <a:prstGeom prst="rect">
                      <a:avLst/>
                    </a:prstGeom>
                  </pic:spPr>
                </pic:pic>
              </a:graphicData>
            </a:graphic>
          </wp:inline>
        </w:drawing>
      </w:r>
    </w:p>
    <w:p w14:paraId="41757DE1" w14:textId="6F7ACDFA" w:rsidR="001442E6" w:rsidRDefault="001442E6" w:rsidP="007863DE">
      <w:pPr>
        <w:ind w:left="720"/>
        <w:rPr>
          <w:sz w:val="28"/>
        </w:rPr>
      </w:pPr>
      <w:r w:rsidRPr="001442E6">
        <w:rPr>
          <w:sz w:val="28"/>
        </w:rPr>
        <w:t>e. Did the training process converge and resulted in the best model?</w:t>
      </w:r>
    </w:p>
    <w:p w14:paraId="553CEA41" w14:textId="5E8B28B1" w:rsidR="00AB5DDF" w:rsidRPr="001442E6" w:rsidRDefault="00AB5DDF" w:rsidP="00AB5DDF">
      <w:pPr>
        <w:rPr>
          <w:sz w:val="28"/>
        </w:rPr>
      </w:pPr>
      <w:r>
        <w:rPr>
          <w:sz w:val="28"/>
        </w:rPr>
        <w:lastRenderedPageBreak/>
        <w:t xml:space="preserve">Combining </w:t>
      </w:r>
      <w:proofErr w:type="spellStart"/>
      <w:r>
        <w:rPr>
          <w:sz w:val="28"/>
        </w:rPr>
        <w:t>GridSearchCV</w:t>
      </w:r>
      <w:proofErr w:type="spellEnd"/>
      <w:r>
        <w:rPr>
          <w:sz w:val="28"/>
        </w:rPr>
        <w:t xml:space="preserve"> and dimensionality reduction with recursive feature elimination using logistic regression has significantly improved its accuracy and removed overfitting. Therefore, it can be concluded that this model is the best model out of previous methods.</w:t>
      </w:r>
    </w:p>
    <w:p w14:paraId="2657AB04" w14:textId="7796B15A" w:rsidR="001442E6" w:rsidRDefault="001442E6" w:rsidP="00FA6094">
      <w:pPr>
        <w:ind w:left="720"/>
        <w:rPr>
          <w:sz w:val="28"/>
        </w:rPr>
      </w:pPr>
      <w:r w:rsidRPr="001442E6">
        <w:rPr>
          <w:sz w:val="28"/>
        </w:rPr>
        <w:t>f. Finally, see whether the change in network architecture can further improve</w:t>
      </w:r>
      <w:r w:rsidR="00FA6094">
        <w:rPr>
          <w:sz w:val="28"/>
        </w:rPr>
        <w:t xml:space="preserve"> </w:t>
      </w:r>
      <w:r w:rsidRPr="001442E6">
        <w:rPr>
          <w:sz w:val="28"/>
        </w:rPr>
        <w:t xml:space="preserve">the performance, use </w:t>
      </w:r>
      <w:proofErr w:type="spellStart"/>
      <w:r w:rsidRPr="001442E6">
        <w:rPr>
          <w:sz w:val="28"/>
        </w:rPr>
        <w:t>GridSearchCV</w:t>
      </w:r>
      <w:proofErr w:type="spellEnd"/>
      <w:r w:rsidRPr="001442E6">
        <w:rPr>
          <w:sz w:val="28"/>
        </w:rPr>
        <w:t xml:space="preserve"> to tune the network. Report if there was</w:t>
      </w:r>
      <w:r w:rsidR="00FA6094">
        <w:rPr>
          <w:sz w:val="28"/>
        </w:rPr>
        <w:t xml:space="preserve"> </w:t>
      </w:r>
      <w:r w:rsidRPr="001442E6">
        <w:rPr>
          <w:sz w:val="28"/>
        </w:rPr>
        <w:t>any improvement.</w:t>
      </w:r>
    </w:p>
    <w:p w14:paraId="6B1EC553" w14:textId="5BD16ACC" w:rsidR="008E4732" w:rsidRDefault="00452A87" w:rsidP="008E4732">
      <w:pPr>
        <w:rPr>
          <w:sz w:val="28"/>
        </w:rPr>
      </w:pPr>
      <w:r>
        <w:rPr>
          <w:sz w:val="28"/>
        </w:rPr>
        <w:t>Best performing m</w:t>
      </w:r>
      <w:r w:rsidR="008E4732">
        <w:rPr>
          <w:sz w:val="28"/>
        </w:rPr>
        <w:t xml:space="preserve">odel was attempted to tune ‘activation’ </w:t>
      </w:r>
      <w:r>
        <w:rPr>
          <w:sz w:val="28"/>
        </w:rPr>
        <w:t>using the parameter ‘</w:t>
      </w:r>
      <w:proofErr w:type="spellStart"/>
      <w:proofErr w:type="gramStart"/>
      <w:r>
        <w:rPr>
          <w:sz w:val="28"/>
        </w:rPr>
        <w:t>relu</w:t>
      </w:r>
      <w:proofErr w:type="spellEnd"/>
      <w:r>
        <w:rPr>
          <w:sz w:val="28"/>
        </w:rPr>
        <w:t>(</w:t>
      </w:r>
      <w:proofErr w:type="gramEnd"/>
      <w:r>
        <w:rPr>
          <w:sz w:val="28"/>
        </w:rPr>
        <w:t>current version)’, ‘identity’, ‘tanh’ and ‘logistic’ for further optimization.</w:t>
      </w:r>
    </w:p>
    <w:p w14:paraId="0BFAFF43" w14:textId="5EC2D921" w:rsidR="00452A87" w:rsidRDefault="00452A87" w:rsidP="008E4732">
      <w:pPr>
        <w:rPr>
          <w:sz w:val="28"/>
        </w:rPr>
      </w:pPr>
      <w:r>
        <w:rPr>
          <w:sz w:val="28"/>
        </w:rPr>
        <w:t>The model’s accuracy showed no improvements</w:t>
      </w:r>
    </w:p>
    <w:p w14:paraId="57F9064B" w14:textId="01F8F651" w:rsidR="008E4732" w:rsidRDefault="008E4732" w:rsidP="008E4732">
      <w:pPr>
        <w:rPr>
          <w:sz w:val="28"/>
        </w:rPr>
      </w:pPr>
      <w:r>
        <w:rPr>
          <w:noProof/>
        </w:rPr>
        <w:drawing>
          <wp:inline distT="0" distB="0" distL="0" distR="0" wp14:anchorId="024154E0" wp14:editId="5DD96223">
            <wp:extent cx="5200650" cy="1485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00650" cy="1485900"/>
                    </a:xfrm>
                    <a:prstGeom prst="rect">
                      <a:avLst/>
                    </a:prstGeom>
                  </pic:spPr>
                </pic:pic>
              </a:graphicData>
            </a:graphic>
          </wp:inline>
        </w:drawing>
      </w:r>
    </w:p>
    <w:p w14:paraId="470E435D" w14:textId="093B1AA3" w:rsidR="00256A25" w:rsidRDefault="00256A25" w:rsidP="008E4732">
      <w:pPr>
        <w:rPr>
          <w:sz w:val="28"/>
        </w:rPr>
      </w:pPr>
    </w:p>
    <w:p w14:paraId="3B798D26" w14:textId="4128AB8B" w:rsidR="00256A25" w:rsidRDefault="00256A25" w:rsidP="008E4732">
      <w:pPr>
        <w:rPr>
          <w:sz w:val="28"/>
        </w:rPr>
      </w:pPr>
    </w:p>
    <w:p w14:paraId="17E14F49" w14:textId="77777777" w:rsidR="00256A25" w:rsidRPr="001442E6" w:rsidRDefault="00256A25" w:rsidP="008E4732">
      <w:pPr>
        <w:rPr>
          <w:sz w:val="28"/>
        </w:rPr>
      </w:pPr>
    </w:p>
    <w:p w14:paraId="3EFE8A88" w14:textId="7CECEB53" w:rsidR="002D6A73" w:rsidRDefault="007863DE" w:rsidP="003530E5">
      <w:pPr>
        <w:rPr>
          <w:b/>
          <w:i/>
          <w:sz w:val="28"/>
        </w:rPr>
      </w:pPr>
      <w:r w:rsidRPr="00A7766C">
        <w:rPr>
          <w:b/>
          <w:i/>
          <w:sz w:val="28"/>
        </w:rPr>
        <w:t>4</w:t>
      </w:r>
      <w:r w:rsidR="001442E6" w:rsidRPr="00A7766C">
        <w:rPr>
          <w:b/>
          <w:i/>
          <w:sz w:val="28"/>
        </w:rPr>
        <w:t xml:space="preserve">. </w:t>
      </w:r>
      <w:r w:rsidR="003530E5" w:rsidRPr="003530E5">
        <w:rPr>
          <w:b/>
          <w:i/>
          <w:sz w:val="28"/>
        </w:rPr>
        <w:t>Using the comparison methods, which of the models (</w:t>
      </w:r>
      <w:proofErr w:type="spellStart"/>
      <w:r w:rsidR="003530E5" w:rsidRPr="003530E5">
        <w:rPr>
          <w:b/>
          <w:i/>
          <w:sz w:val="28"/>
        </w:rPr>
        <w:t>i.e</w:t>
      </w:r>
      <w:proofErr w:type="spellEnd"/>
      <w:r w:rsidR="003530E5" w:rsidRPr="003530E5">
        <w:rPr>
          <w:b/>
          <w:i/>
          <w:sz w:val="28"/>
        </w:rPr>
        <w:t xml:space="preserve"> one with selected</w:t>
      </w:r>
      <w:r w:rsidR="003530E5">
        <w:rPr>
          <w:b/>
          <w:i/>
          <w:sz w:val="28"/>
        </w:rPr>
        <w:t xml:space="preserve"> </w:t>
      </w:r>
      <w:r w:rsidR="003530E5" w:rsidRPr="003530E5">
        <w:rPr>
          <w:b/>
          <w:i/>
          <w:sz w:val="28"/>
        </w:rPr>
        <w:t>variables and another with all variables) appears to be better?</w:t>
      </w:r>
      <w:r w:rsidR="003530E5">
        <w:rPr>
          <w:b/>
          <w:i/>
          <w:sz w:val="28"/>
        </w:rPr>
        <w:t xml:space="preserve"> </w:t>
      </w:r>
      <w:r w:rsidR="003530E5" w:rsidRPr="003530E5">
        <w:rPr>
          <w:b/>
          <w:i/>
          <w:sz w:val="28"/>
        </w:rPr>
        <w:t>From the better model, can you identify which students to target? Can you provide</w:t>
      </w:r>
      <w:r w:rsidR="003530E5">
        <w:rPr>
          <w:b/>
          <w:i/>
          <w:sz w:val="28"/>
        </w:rPr>
        <w:t xml:space="preserve"> </w:t>
      </w:r>
      <w:r w:rsidR="003530E5" w:rsidRPr="003530E5">
        <w:rPr>
          <w:b/>
          <w:i/>
          <w:sz w:val="28"/>
        </w:rPr>
        <w:t>some descriptive summary of those students?</w:t>
      </w:r>
    </w:p>
    <w:p w14:paraId="280CB80E" w14:textId="77FCB81A" w:rsidR="00176F3D" w:rsidRDefault="00B70DB1" w:rsidP="003530E5">
      <w:pPr>
        <w:rPr>
          <w:sz w:val="28"/>
        </w:rPr>
      </w:pPr>
      <w:r>
        <w:rPr>
          <w:sz w:val="28"/>
        </w:rPr>
        <w:t xml:space="preserve">Using the accuracy comparison method (first picture below), it is seen that </w:t>
      </w:r>
      <w:proofErr w:type="spellStart"/>
      <w:r>
        <w:rPr>
          <w:sz w:val="28"/>
        </w:rPr>
        <w:t>GridSearchCV</w:t>
      </w:r>
      <w:proofErr w:type="spellEnd"/>
      <w:r>
        <w:rPr>
          <w:sz w:val="28"/>
        </w:rPr>
        <w:t xml:space="preserve"> refined logarithmic regression with selected variables using Recursive Feature Elimination applied to the Neural networks classifier worked the best.</w:t>
      </w:r>
    </w:p>
    <w:p w14:paraId="352FBFBF" w14:textId="6602A282" w:rsidR="00B70DB1" w:rsidRPr="00176F3D" w:rsidRDefault="00B70DB1" w:rsidP="003530E5">
      <w:pPr>
        <w:rPr>
          <w:sz w:val="28"/>
        </w:rPr>
      </w:pPr>
      <w:r>
        <w:rPr>
          <w:sz w:val="28"/>
        </w:rPr>
        <w:t>From this model, using the ‘feature importance’ function, it has displayed in descending order of the input variables that were deemed the most important</w:t>
      </w:r>
      <w:r w:rsidR="003802A2">
        <w:rPr>
          <w:sz w:val="28"/>
        </w:rPr>
        <w:t xml:space="preserve"> during the decision process</w:t>
      </w:r>
      <w:r>
        <w:rPr>
          <w:sz w:val="28"/>
        </w:rPr>
        <w:t xml:space="preserve">, it is seen that two </w:t>
      </w:r>
      <w:r w:rsidR="003802A2">
        <w:rPr>
          <w:sz w:val="28"/>
        </w:rPr>
        <w:t xml:space="preserve">input variable, ‘failures’ and </w:t>
      </w:r>
      <w:r w:rsidR="003802A2">
        <w:rPr>
          <w:sz w:val="28"/>
        </w:rPr>
        <w:lastRenderedPageBreak/>
        <w:t xml:space="preserve">‘absences’ were the only variables that were used in the classifier and ‘failures’ with the importance of 0.87 and ‘absences’ with the importance of 0.13. From this </w:t>
      </w:r>
      <w:r w:rsidR="00E9728D">
        <w:rPr>
          <w:sz w:val="28"/>
        </w:rPr>
        <w:t xml:space="preserve">feature importance analysis and this optimal classification model, we can conclude students with </w:t>
      </w:r>
      <w:r w:rsidR="00E9728D" w:rsidRPr="00C144D8">
        <w:rPr>
          <w:b/>
          <w:sz w:val="28"/>
        </w:rPr>
        <w:t>previous</w:t>
      </w:r>
      <w:r w:rsidR="00E9728D">
        <w:rPr>
          <w:sz w:val="28"/>
        </w:rPr>
        <w:t xml:space="preserve"> </w:t>
      </w:r>
      <w:r w:rsidR="00E9728D" w:rsidRPr="00E9728D">
        <w:rPr>
          <w:b/>
          <w:sz w:val="28"/>
        </w:rPr>
        <w:t>failure history</w:t>
      </w:r>
      <w:r w:rsidR="00C144D8">
        <w:rPr>
          <w:b/>
          <w:sz w:val="28"/>
        </w:rPr>
        <w:t xml:space="preserve"> </w:t>
      </w:r>
      <w:r w:rsidR="00E9728D">
        <w:rPr>
          <w:sz w:val="28"/>
        </w:rPr>
        <w:t xml:space="preserve">and also students with </w:t>
      </w:r>
      <w:r w:rsidR="00E9728D" w:rsidRPr="00215920">
        <w:rPr>
          <w:b/>
          <w:sz w:val="28"/>
        </w:rPr>
        <w:t xml:space="preserve">high </w:t>
      </w:r>
      <w:r w:rsidR="00215920" w:rsidRPr="00215920">
        <w:rPr>
          <w:b/>
          <w:sz w:val="28"/>
        </w:rPr>
        <w:t>absence</w:t>
      </w:r>
      <w:r w:rsidR="00E9728D" w:rsidRPr="00215920">
        <w:rPr>
          <w:b/>
          <w:sz w:val="28"/>
        </w:rPr>
        <w:t xml:space="preserve"> history</w:t>
      </w:r>
      <w:r w:rsidR="00C144D8">
        <w:rPr>
          <w:b/>
          <w:sz w:val="28"/>
        </w:rPr>
        <w:t xml:space="preserve"> </w:t>
      </w:r>
      <w:r w:rsidR="00C144D8">
        <w:rPr>
          <w:sz w:val="28"/>
        </w:rPr>
        <w:t xml:space="preserve">are most likely to receive an overall grade of </w:t>
      </w:r>
      <w:r w:rsidR="00C144D8">
        <w:rPr>
          <w:b/>
          <w:sz w:val="28"/>
        </w:rPr>
        <w:t>fail</w:t>
      </w:r>
      <w:bookmarkStart w:id="0" w:name="_GoBack"/>
      <w:bookmarkEnd w:id="0"/>
      <w:r w:rsidR="00E9728D">
        <w:rPr>
          <w:sz w:val="28"/>
        </w:rPr>
        <w:t>.</w:t>
      </w:r>
    </w:p>
    <w:p w14:paraId="1CD91BE2" w14:textId="3EDA532B" w:rsidR="00B505E4" w:rsidRPr="00B505E4" w:rsidRDefault="00176F3D" w:rsidP="003530E5">
      <w:pPr>
        <w:rPr>
          <w:sz w:val="28"/>
        </w:rPr>
      </w:pPr>
      <w:r>
        <w:rPr>
          <w:noProof/>
        </w:rPr>
        <w:drawing>
          <wp:inline distT="0" distB="0" distL="0" distR="0" wp14:anchorId="58B560C7" wp14:editId="414E890F">
            <wp:extent cx="2543175" cy="2209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3175" cy="2209800"/>
                    </a:xfrm>
                    <a:prstGeom prst="rect">
                      <a:avLst/>
                    </a:prstGeom>
                  </pic:spPr>
                </pic:pic>
              </a:graphicData>
            </a:graphic>
          </wp:inline>
        </w:drawing>
      </w:r>
    </w:p>
    <w:sectPr w:rsidR="00B505E4" w:rsidRPr="00B505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MzcwNjMyszC2NDFT0lEKTi0uzszPAykwrgUAu4BpgCwAAAA="/>
  </w:docVars>
  <w:rsids>
    <w:rsidRoot w:val="0065650B"/>
    <w:rsid w:val="0000464F"/>
    <w:rsid w:val="00040223"/>
    <w:rsid w:val="00053085"/>
    <w:rsid w:val="0008705D"/>
    <w:rsid w:val="000940C5"/>
    <w:rsid w:val="000C5B58"/>
    <w:rsid w:val="001442E6"/>
    <w:rsid w:val="00176F3D"/>
    <w:rsid w:val="00191E0C"/>
    <w:rsid w:val="001D3D47"/>
    <w:rsid w:val="001E18B5"/>
    <w:rsid w:val="001F21F2"/>
    <w:rsid w:val="001F536A"/>
    <w:rsid w:val="00215920"/>
    <w:rsid w:val="00256A25"/>
    <w:rsid w:val="002730A2"/>
    <w:rsid w:val="002D11AE"/>
    <w:rsid w:val="002D6A73"/>
    <w:rsid w:val="00315A83"/>
    <w:rsid w:val="00331611"/>
    <w:rsid w:val="00352FC2"/>
    <w:rsid w:val="003530E5"/>
    <w:rsid w:val="003802A2"/>
    <w:rsid w:val="003A0BA4"/>
    <w:rsid w:val="003B5E2B"/>
    <w:rsid w:val="003D081B"/>
    <w:rsid w:val="004106CA"/>
    <w:rsid w:val="00452A87"/>
    <w:rsid w:val="00504C5A"/>
    <w:rsid w:val="005A0386"/>
    <w:rsid w:val="005D0BE7"/>
    <w:rsid w:val="005D277E"/>
    <w:rsid w:val="00610A8C"/>
    <w:rsid w:val="0065650B"/>
    <w:rsid w:val="00662A4A"/>
    <w:rsid w:val="006C270A"/>
    <w:rsid w:val="007863DE"/>
    <w:rsid w:val="007A1E90"/>
    <w:rsid w:val="008043DB"/>
    <w:rsid w:val="008207B9"/>
    <w:rsid w:val="00885BA7"/>
    <w:rsid w:val="008E4732"/>
    <w:rsid w:val="00913CF2"/>
    <w:rsid w:val="00953005"/>
    <w:rsid w:val="00967005"/>
    <w:rsid w:val="009840E1"/>
    <w:rsid w:val="009A33E6"/>
    <w:rsid w:val="009A6D15"/>
    <w:rsid w:val="00A32F87"/>
    <w:rsid w:val="00A7766C"/>
    <w:rsid w:val="00AB5DDF"/>
    <w:rsid w:val="00B363DA"/>
    <w:rsid w:val="00B4224B"/>
    <w:rsid w:val="00B505E4"/>
    <w:rsid w:val="00B7009C"/>
    <w:rsid w:val="00B70DB1"/>
    <w:rsid w:val="00B7364B"/>
    <w:rsid w:val="00B964DE"/>
    <w:rsid w:val="00C144D8"/>
    <w:rsid w:val="00C503E7"/>
    <w:rsid w:val="00C54814"/>
    <w:rsid w:val="00D07107"/>
    <w:rsid w:val="00D12EC7"/>
    <w:rsid w:val="00D1461C"/>
    <w:rsid w:val="00D87DC8"/>
    <w:rsid w:val="00D9438A"/>
    <w:rsid w:val="00DB6080"/>
    <w:rsid w:val="00E063B3"/>
    <w:rsid w:val="00E14B74"/>
    <w:rsid w:val="00E9610B"/>
    <w:rsid w:val="00E9728D"/>
    <w:rsid w:val="00F52ED7"/>
    <w:rsid w:val="00F53EE3"/>
    <w:rsid w:val="00FA4E44"/>
    <w:rsid w:val="00FA609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43298"/>
  <w15:chartTrackingRefBased/>
  <w15:docId w15:val="{5E245ED0-CC29-4C1A-BC79-8E48B0925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64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4</TotalTime>
  <Pages>7</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hyeon Kim</dc:creator>
  <cp:keywords/>
  <dc:description/>
  <cp:lastModifiedBy>Donghyeon Kim</cp:lastModifiedBy>
  <cp:revision>67</cp:revision>
  <dcterms:created xsi:type="dcterms:W3CDTF">2018-09-07T04:10:00Z</dcterms:created>
  <dcterms:modified xsi:type="dcterms:W3CDTF">2018-09-08T11:04:00Z</dcterms:modified>
</cp:coreProperties>
</file>